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D299E" w14:textId="77777777" w:rsidR="00EF2A8D" w:rsidRDefault="00EF2A8D" w:rsidP="00633BA7">
      <w:pPr>
        <w:rPr>
          <w:sz w:val="44"/>
          <w:szCs w:val="44"/>
        </w:rPr>
      </w:pPr>
    </w:p>
    <w:p w14:paraId="1B0194CD" w14:textId="2C159B8D" w:rsidR="00633BA7" w:rsidRPr="004B01D8" w:rsidRDefault="00C8556F" w:rsidP="00633BA7">
      <w:pPr>
        <w:rPr>
          <w:sz w:val="36"/>
          <w:szCs w:val="36"/>
        </w:rPr>
      </w:pPr>
      <w:r w:rsidRPr="004B01D8">
        <w:rPr>
          <w:sz w:val="44"/>
          <w:szCs w:val="44"/>
        </w:rPr>
        <w:t>Holy Trinity Lutheran Church</w:t>
      </w:r>
      <w:r w:rsidR="00737491" w:rsidRPr="004B01D8">
        <w:rPr>
          <w:sz w:val="44"/>
          <w:szCs w:val="44"/>
        </w:rPr>
        <w:t xml:space="preserve"> </w:t>
      </w:r>
      <w:r w:rsidRPr="004B01D8">
        <w:rPr>
          <w:sz w:val="44"/>
          <w:szCs w:val="44"/>
        </w:rPr>
        <w:t>News</w:t>
      </w:r>
    </w:p>
    <w:p w14:paraId="3AC6DBFF" w14:textId="0DCFBC2C" w:rsidR="00C8556F" w:rsidRPr="004B01D8" w:rsidRDefault="2CC30B6F" w:rsidP="00633BA7">
      <w:pPr>
        <w:rPr>
          <w:sz w:val="28"/>
          <w:szCs w:val="28"/>
        </w:rPr>
      </w:pPr>
      <w:r w:rsidRPr="2CC30B6F">
        <w:rPr>
          <w:sz w:val="36"/>
          <w:szCs w:val="36"/>
        </w:rPr>
        <w:t>January 23, 2022</w:t>
      </w:r>
    </w:p>
    <w:p w14:paraId="7A096D88" w14:textId="77777777" w:rsidR="00EF2A8D" w:rsidRDefault="00674FE4" w:rsidP="00EF2A8D">
      <w:pPr>
        <w:rPr>
          <w:b/>
          <w:bCs/>
          <w:sz w:val="28"/>
          <w:szCs w:val="28"/>
        </w:rPr>
      </w:pPr>
      <w:r>
        <w:rPr>
          <w:b/>
          <w:bCs/>
          <w:noProof/>
          <w:sz w:val="28"/>
          <w:szCs w:val="28"/>
        </w:rPr>
        <mc:AlternateContent>
          <mc:Choice Requires="wps">
            <w:drawing>
              <wp:anchor distT="0" distB="0" distL="114300" distR="114300" simplePos="0" relativeHeight="251659776" behindDoc="0" locked="0" layoutInCell="1" allowOverlap="1" wp14:anchorId="12E0C36C" wp14:editId="53B5C39A">
                <wp:simplePos x="0" y="0"/>
                <wp:positionH relativeFrom="column">
                  <wp:posOffset>14605</wp:posOffset>
                </wp:positionH>
                <wp:positionV relativeFrom="paragraph">
                  <wp:posOffset>36195</wp:posOffset>
                </wp:positionV>
                <wp:extent cx="6210300" cy="0"/>
                <wp:effectExtent l="0" t="12700" r="0" b="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2103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7F5649D6">
              <v:shapetype id="_x0000_t32" coordsize="21600,21600" o:oned="t" filled="f" o:spt="32" path="m,l21600,21600e" w14:anchorId="64125F61">
                <v:path fillok="f" arrowok="t" o:connecttype="none"/>
                <o:lock v:ext="edit" shapetype="t"/>
              </v:shapetype>
              <v:shape id="AutoShape 2" style="position:absolute;margin-left:1.15pt;margin-top:2.85pt;width:489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">
                <o:lock v:ext="edit" shapetype="f"/>
              </v:shape>
            </w:pict>
          </mc:Fallback>
        </mc:AlternateContent>
      </w:r>
    </w:p>
    <w:p w14:paraId="69EE733C" w14:textId="77F67892" w:rsidR="00F40CA7" w:rsidRPr="00EF2A8D" w:rsidRDefault="00EF2A8D" w:rsidP="00EF2A8D">
      <w:pPr>
        <w:rPr>
          <w:b/>
          <w:bCs/>
        </w:rPr>
      </w:pPr>
      <w:r w:rsidRPr="00EF2A8D">
        <w:rPr>
          <w:b/>
          <w:bCs/>
        </w:rPr>
        <w:t xml:space="preserve">CURRENT </w:t>
      </w:r>
      <w:r w:rsidR="00F40CA7" w:rsidRPr="00EF2A8D">
        <w:rPr>
          <w:b/>
          <w:bCs/>
        </w:rPr>
        <w:t>COVID PROTOCOLS</w:t>
      </w:r>
    </w:p>
    <w:p w14:paraId="524EB7C3" w14:textId="7469EB80" w:rsidR="00F40CA7" w:rsidRPr="00EF2A8D" w:rsidRDefault="008735A3" w:rsidP="00EF2A8D">
      <w:pPr>
        <w:rPr>
          <w:rStyle w:val="Strong"/>
          <w:rFonts w:eastAsiaTheme="majorEastAsia"/>
          <w:b w:val="0"/>
          <w:bCs w:val="0"/>
          <w:shd w:val="clear" w:color="auto" w:fill="FFFFFF"/>
        </w:rPr>
      </w:pPr>
      <w:r w:rsidRPr="00EF2A8D">
        <w:rPr>
          <w:rStyle w:val="Strong"/>
          <w:rFonts w:eastAsiaTheme="majorEastAsia"/>
          <w:b w:val="0"/>
          <w:bCs w:val="0"/>
          <w:shd w:val="clear" w:color="auto" w:fill="FFFFFF"/>
        </w:rPr>
        <w:t xml:space="preserve">Masks are </w:t>
      </w:r>
      <w:r w:rsidRPr="00EF2A8D">
        <w:rPr>
          <w:rStyle w:val="Strong"/>
          <w:rFonts w:eastAsiaTheme="majorEastAsia"/>
          <w:bCs w:val="0"/>
          <w:shd w:val="clear" w:color="auto" w:fill="FFFFFF"/>
        </w:rPr>
        <w:t>optional</w:t>
      </w:r>
      <w:r w:rsidRPr="00EF2A8D">
        <w:rPr>
          <w:rStyle w:val="Strong"/>
          <w:rFonts w:eastAsiaTheme="majorEastAsia"/>
          <w:b w:val="0"/>
          <w:bCs w:val="0"/>
          <w:shd w:val="clear" w:color="auto" w:fill="FFFFFF"/>
        </w:rPr>
        <w:t xml:space="preserve">.  Due to the rise of the Omicron and Delta variants, the council still </w:t>
      </w:r>
      <w:r w:rsidR="00F40CA7" w:rsidRPr="00EF2A8D">
        <w:rPr>
          <w:rStyle w:val="Strong"/>
          <w:rFonts w:eastAsiaTheme="majorEastAsia"/>
          <w:shd w:val="clear" w:color="auto" w:fill="FFFFFF"/>
        </w:rPr>
        <w:t>strongly recommend</w:t>
      </w:r>
      <w:r w:rsidRPr="00EF2A8D">
        <w:rPr>
          <w:rStyle w:val="Strong"/>
          <w:rFonts w:eastAsiaTheme="majorEastAsia"/>
          <w:shd w:val="clear" w:color="auto" w:fill="FFFFFF"/>
        </w:rPr>
        <w:t xml:space="preserve">s </w:t>
      </w:r>
      <w:r w:rsidRPr="00EF2A8D">
        <w:rPr>
          <w:rStyle w:val="Strong"/>
          <w:rFonts w:eastAsiaTheme="majorEastAsia"/>
          <w:b w:val="0"/>
          <w:shd w:val="clear" w:color="auto" w:fill="FFFFFF"/>
        </w:rPr>
        <w:t>people</w:t>
      </w:r>
      <w:r w:rsidR="00F40CA7" w:rsidRPr="00EF2A8D">
        <w:rPr>
          <w:rStyle w:val="Strong"/>
          <w:rFonts w:eastAsiaTheme="majorEastAsia"/>
          <w:shd w:val="clear" w:color="auto" w:fill="FFFFFF"/>
        </w:rPr>
        <w:t xml:space="preserve"> </w:t>
      </w:r>
      <w:r w:rsidR="00F40CA7" w:rsidRPr="00EF2A8D">
        <w:rPr>
          <w:rStyle w:val="Strong"/>
          <w:rFonts w:eastAsiaTheme="majorEastAsia"/>
          <w:b w:val="0"/>
          <w:bCs w:val="0"/>
          <w:shd w:val="clear" w:color="auto" w:fill="FFFFFF"/>
        </w:rPr>
        <w:t xml:space="preserve">to mask for the health and safety of all. </w:t>
      </w:r>
    </w:p>
    <w:p w14:paraId="4430F9BB" w14:textId="77777777" w:rsidR="00510B8A" w:rsidRDefault="00510B8A" w:rsidP="1B288F4B">
      <w:pPr>
        <w:rPr>
          <w:rFonts w:eastAsia="Times New Roman"/>
          <w:b/>
          <w:bCs/>
          <w:color w:val="222222"/>
        </w:rPr>
      </w:pPr>
      <w:bookmarkStart w:id="0" w:name="_Hlk93302739"/>
    </w:p>
    <w:p w14:paraId="277B99A7" w14:textId="612C6638" w:rsidR="0082438F" w:rsidRPr="00CE5A68" w:rsidRDefault="00510B8A" w:rsidP="1B288F4B">
      <w:pPr>
        <w:rPr>
          <w:rFonts w:eastAsia="Times New Roman"/>
          <w:b/>
          <w:bCs/>
          <w:color w:val="222222"/>
        </w:rPr>
      </w:pPr>
      <w:r w:rsidRPr="1B288F4B">
        <w:rPr>
          <w:rFonts w:eastAsia="Times New Roman"/>
          <w:b/>
          <w:bCs/>
          <w:color w:val="222222"/>
        </w:rPr>
        <w:t>WEDNESDAY NIGHT SUP</w:t>
      </w:r>
      <w:r>
        <w:rPr>
          <w:rFonts w:eastAsia="Times New Roman"/>
          <w:b/>
          <w:bCs/>
          <w:color w:val="222222"/>
        </w:rPr>
        <w:t>P</w:t>
      </w:r>
      <w:r w:rsidRPr="1B288F4B">
        <w:rPr>
          <w:rFonts w:eastAsia="Times New Roman"/>
          <w:b/>
          <w:bCs/>
          <w:color w:val="222222"/>
        </w:rPr>
        <w:t>ER</w:t>
      </w:r>
      <w:r>
        <w:rPr>
          <w:rFonts w:eastAsia="Times New Roman"/>
          <w:b/>
          <w:bCs/>
          <w:color w:val="222222"/>
        </w:rPr>
        <w:t xml:space="preserve"> RESUMES</w:t>
      </w:r>
    </w:p>
    <w:p w14:paraId="3EE1B158" w14:textId="79988179" w:rsidR="0082438F" w:rsidRPr="00CE5A68" w:rsidRDefault="1B288F4B" w:rsidP="1B288F4B">
      <w:pPr>
        <w:rPr>
          <w:rFonts w:eastAsia="Times New Roman"/>
          <w:color w:val="222222"/>
        </w:rPr>
      </w:pPr>
      <w:r w:rsidRPr="1B288F4B">
        <w:rPr>
          <w:rFonts w:eastAsia="Times New Roman"/>
          <w:color w:val="222222"/>
        </w:rPr>
        <w:t>Each Wednesday</w:t>
      </w:r>
    </w:p>
    <w:p w14:paraId="6AAC072D" w14:textId="4F6F4594" w:rsidR="0082438F" w:rsidRPr="00CE5A68" w:rsidRDefault="1B288F4B" w:rsidP="1B288F4B">
      <w:pPr>
        <w:rPr>
          <w:rFonts w:eastAsia="Times New Roman"/>
          <w:color w:val="222222"/>
        </w:rPr>
      </w:pPr>
      <w:r w:rsidRPr="1B288F4B">
        <w:rPr>
          <w:rFonts w:eastAsia="Times New Roman"/>
          <w:color w:val="222222"/>
        </w:rPr>
        <w:t>5:30 P.M. – 6:15 P.M.</w:t>
      </w:r>
    </w:p>
    <w:p w14:paraId="7ACD28C9" w14:textId="56358678" w:rsidR="0082438F" w:rsidRDefault="1B288F4B" w:rsidP="1B288F4B">
      <w:pPr>
        <w:rPr>
          <w:rFonts w:eastAsia="Times New Roman"/>
          <w:color w:val="222222"/>
        </w:rPr>
      </w:pPr>
      <w:r w:rsidRPr="1B288F4B">
        <w:rPr>
          <w:rFonts w:eastAsia="Times New Roman"/>
          <w:color w:val="222222"/>
        </w:rPr>
        <w:t xml:space="preserve">Join us for casual supper before you head to one of our Wednesday </w:t>
      </w:r>
      <w:proofErr w:type="gramStart"/>
      <w:r w:rsidRPr="1B288F4B">
        <w:rPr>
          <w:rFonts w:eastAsia="Times New Roman"/>
          <w:color w:val="222222"/>
        </w:rPr>
        <w:t>night</w:t>
      </w:r>
      <w:proofErr w:type="gramEnd"/>
      <w:r w:rsidRPr="1B288F4B">
        <w:rPr>
          <w:rFonts w:eastAsia="Times New Roman"/>
          <w:color w:val="222222"/>
        </w:rPr>
        <w:t xml:space="preserve"> programs (Confirmation, Choir and more)</w:t>
      </w:r>
    </w:p>
    <w:p w14:paraId="5E748441" w14:textId="77777777" w:rsidR="00510B8A" w:rsidRPr="0082438F" w:rsidRDefault="00510B8A" w:rsidP="1B288F4B">
      <w:pPr>
        <w:rPr>
          <w:rFonts w:eastAsia="Times New Roman"/>
          <w:color w:val="222222"/>
        </w:rPr>
      </w:pPr>
    </w:p>
    <w:bookmarkEnd w:id="0"/>
    <w:p w14:paraId="796004BB" w14:textId="77777777" w:rsidR="0082438F" w:rsidRDefault="0082438F" w:rsidP="00EF2A8D">
      <w:pPr>
        <w:rPr>
          <w:rFonts w:eastAsia="Times New Roman"/>
          <w:b/>
          <w:color w:val="222222"/>
        </w:rPr>
      </w:pPr>
    </w:p>
    <w:p w14:paraId="752C2167" w14:textId="62ED79DF" w:rsidR="00EF2A8D" w:rsidRDefault="00EF2A8D" w:rsidP="00812B40">
      <w:pPr>
        <w:jc w:val="center"/>
        <w:rPr>
          <w:b/>
          <w:bCs/>
          <w:sz w:val="32"/>
          <w:szCs w:val="32"/>
        </w:rPr>
      </w:pPr>
      <w:bookmarkStart w:id="1" w:name="_Hlk93310635"/>
      <w:r w:rsidRPr="00162F10">
        <w:rPr>
          <w:b/>
          <w:bCs/>
          <w:sz w:val="32"/>
          <w:szCs w:val="32"/>
        </w:rPr>
        <w:t xml:space="preserve">ANNUAL </w:t>
      </w:r>
      <w:proofErr w:type="gramStart"/>
      <w:r w:rsidRPr="00162F10">
        <w:rPr>
          <w:b/>
          <w:bCs/>
          <w:sz w:val="32"/>
          <w:szCs w:val="32"/>
        </w:rPr>
        <w:t>MEETING</w:t>
      </w:r>
      <w:r w:rsidR="00ED0E7E">
        <w:rPr>
          <w:b/>
          <w:bCs/>
          <w:sz w:val="32"/>
          <w:szCs w:val="32"/>
        </w:rPr>
        <w:t xml:space="preserve">  TODAY</w:t>
      </w:r>
      <w:proofErr w:type="gramEnd"/>
      <w:r w:rsidR="00ED0E7E">
        <w:rPr>
          <w:b/>
          <w:bCs/>
          <w:sz w:val="32"/>
          <w:szCs w:val="32"/>
        </w:rPr>
        <w:t>!</w:t>
      </w:r>
    </w:p>
    <w:p w14:paraId="54447594" w14:textId="77777777" w:rsidR="001D5963" w:rsidRPr="002D1A03" w:rsidRDefault="001D5963" w:rsidP="001D5963">
      <w:pPr>
        <w:jc w:val="center"/>
        <w:rPr>
          <w:b/>
          <w:bCs/>
          <w:sz w:val="28"/>
          <w:szCs w:val="28"/>
        </w:rPr>
      </w:pPr>
      <w:r w:rsidRPr="002D1A03">
        <w:rPr>
          <w:b/>
          <w:bCs/>
          <w:sz w:val="28"/>
          <w:szCs w:val="28"/>
        </w:rPr>
        <w:t>January 30, 2022</w:t>
      </w:r>
    </w:p>
    <w:p w14:paraId="2B38FAC3" w14:textId="77777777" w:rsidR="001D5963" w:rsidRPr="00836587" w:rsidRDefault="001D5963" w:rsidP="001D5963">
      <w:pPr>
        <w:jc w:val="center"/>
        <w:rPr>
          <w:rFonts w:eastAsia="Times New Roman"/>
          <w:sz w:val="28"/>
          <w:szCs w:val="28"/>
        </w:rPr>
      </w:pPr>
      <w:r w:rsidRPr="00836587">
        <w:rPr>
          <w:rFonts w:eastAsia="Times New Roman"/>
          <w:sz w:val="28"/>
          <w:szCs w:val="28"/>
        </w:rPr>
        <w:t>Chili Lunch 12:00-1:00 in the LFC</w:t>
      </w:r>
    </w:p>
    <w:p w14:paraId="43F8E641" w14:textId="77777777" w:rsidR="001D5963" w:rsidRDefault="001D5963" w:rsidP="001D5963">
      <w:pPr>
        <w:jc w:val="center"/>
        <w:rPr>
          <w:sz w:val="28"/>
          <w:szCs w:val="28"/>
        </w:rPr>
      </w:pPr>
      <w:r>
        <w:rPr>
          <w:sz w:val="28"/>
          <w:szCs w:val="28"/>
        </w:rPr>
        <w:t xml:space="preserve">Annual Meeting </w:t>
      </w:r>
      <w:r w:rsidRPr="00836587">
        <w:rPr>
          <w:sz w:val="28"/>
          <w:szCs w:val="28"/>
        </w:rPr>
        <w:t>1:00 P.M.</w:t>
      </w:r>
      <w:r>
        <w:rPr>
          <w:sz w:val="28"/>
          <w:szCs w:val="28"/>
        </w:rPr>
        <w:t xml:space="preserve">in the </w:t>
      </w:r>
      <w:r w:rsidRPr="00836587">
        <w:rPr>
          <w:sz w:val="28"/>
          <w:szCs w:val="28"/>
        </w:rPr>
        <w:t>Sanctuary</w:t>
      </w:r>
    </w:p>
    <w:bookmarkEnd w:id="1"/>
    <w:p w14:paraId="0D63A835" w14:textId="5759CF41" w:rsidR="00EF2A8D" w:rsidRDefault="00EF2A8D" w:rsidP="00781731">
      <w:pPr>
        <w:shd w:val="clear" w:color="auto" w:fill="FFFFFF"/>
        <w:rPr>
          <w:b/>
          <w:bCs/>
          <w:sz w:val="28"/>
          <w:szCs w:val="28"/>
        </w:rPr>
      </w:pPr>
    </w:p>
    <w:p w14:paraId="0D9494C1" w14:textId="1C865EE6" w:rsidR="00652B24" w:rsidRDefault="00EF2A8D" w:rsidP="14D1B75B">
      <w:pPr>
        <w:shd w:val="clear" w:color="auto" w:fill="FFFFFF" w:themeFill="background1"/>
        <w:rPr>
          <w:b/>
          <w:bCs/>
          <w:shd w:val="clear" w:color="auto" w:fill="FFFFFF"/>
        </w:rPr>
      </w:pPr>
      <w:bookmarkStart w:id="2" w:name="_Hlk90719900"/>
      <w:r>
        <w:rPr>
          <w:b/>
          <w:bCs/>
          <w:noProof/>
          <w:color w:val="333333"/>
          <w:sz w:val="28"/>
          <w:szCs w:val="28"/>
          <w:shd w:val="clear" w:color="auto" w:fill="FFFFFF"/>
        </w:rPr>
        <w:drawing>
          <wp:anchor distT="0" distB="0" distL="114300" distR="114300" simplePos="0" relativeHeight="251660800" behindDoc="1" locked="0" layoutInCell="1" allowOverlap="1" wp14:anchorId="561EB350" wp14:editId="231E231B">
            <wp:simplePos x="0" y="0"/>
            <wp:positionH relativeFrom="margin">
              <wp:align>left</wp:align>
            </wp:positionH>
            <wp:positionV relativeFrom="paragraph">
              <wp:posOffset>176530</wp:posOffset>
            </wp:positionV>
            <wp:extent cx="2197100" cy="1647825"/>
            <wp:effectExtent l="0" t="0" r="0" b="0"/>
            <wp:wrapTight wrapText="bothSides">
              <wp:wrapPolygon edited="0">
                <wp:start x="0" y="0"/>
                <wp:lineTo x="0" y="21225"/>
                <wp:lineTo x="21350" y="21225"/>
                <wp:lineTo x="21350" y="0"/>
                <wp:lineTo x="0" y="0"/>
              </wp:wrapPolygon>
            </wp:wrapTight>
            <wp:docPr id="4" name="Picture 4" descr="A picture containing text, indoor, bed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indoor, bedclothe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02622" cy="1651854"/>
                    </a:xfrm>
                    <a:prstGeom prst="rect">
                      <a:avLst/>
                    </a:prstGeom>
                  </pic:spPr>
                </pic:pic>
              </a:graphicData>
            </a:graphic>
            <wp14:sizeRelH relativeFrom="margin">
              <wp14:pctWidth>0</wp14:pctWidth>
            </wp14:sizeRelH>
            <wp14:sizeRelV relativeFrom="margin">
              <wp14:pctHeight>0</wp14:pctHeight>
            </wp14:sizeRelV>
          </wp:anchor>
        </w:drawing>
      </w:r>
    </w:p>
    <w:p w14:paraId="3672BD7C" w14:textId="4AC6E398" w:rsidR="00652B24" w:rsidRPr="00137122" w:rsidRDefault="00510B8A" w:rsidP="004A51CD">
      <w:pPr>
        <w:rPr>
          <w:b/>
          <w:bCs/>
          <w:color w:val="333333"/>
          <w:sz w:val="28"/>
          <w:szCs w:val="28"/>
          <w:shd w:val="clear" w:color="auto" w:fill="FFFFFF"/>
        </w:rPr>
      </w:pPr>
      <w:r w:rsidRPr="00137122">
        <w:rPr>
          <w:b/>
          <w:bCs/>
          <w:color w:val="333333"/>
          <w:sz w:val="28"/>
          <w:szCs w:val="28"/>
          <w:shd w:val="clear" w:color="auto" w:fill="FFFFFF"/>
        </w:rPr>
        <w:t xml:space="preserve">LUTHERAN WORLD RELIEF QUILTERS </w:t>
      </w:r>
    </w:p>
    <w:p w14:paraId="046E0EFD" w14:textId="36949FE7" w:rsidR="00AA0D67" w:rsidRPr="00AA0D67" w:rsidRDefault="00204A0C" w:rsidP="00204A0C">
      <w:pPr>
        <w:rPr>
          <w:color w:val="333333"/>
          <w:shd w:val="clear" w:color="auto" w:fill="FFFFFF"/>
        </w:rPr>
      </w:pPr>
      <w:r w:rsidRPr="00AA0D67">
        <w:rPr>
          <w:color w:val="333333"/>
          <w:shd w:val="clear" w:color="auto" w:fill="FFFFFF"/>
        </w:rPr>
        <w:t>Tuesday, February 1</w:t>
      </w:r>
      <w:r w:rsidR="00AA0D67" w:rsidRPr="00AA0D67">
        <w:rPr>
          <w:color w:val="333333"/>
          <w:shd w:val="clear" w:color="auto" w:fill="FFFFFF"/>
        </w:rPr>
        <w:t>st</w:t>
      </w:r>
      <w:r w:rsidRPr="00AA0D67">
        <w:rPr>
          <w:color w:val="333333"/>
          <w:shd w:val="clear" w:color="auto" w:fill="FFFFFF"/>
        </w:rPr>
        <w:t xml:space="preserve"> &amp; 15th</w:t>
      </w:r>
    </w:p>
    <w:p w14:paraId="6C17C236" w14:textId="77777777" w:rsidR="00AA0D67" w:rsidRPr="00AA0D67" w:rsidRDefault="00204A0C" w:rsidP="00204A0C">
      <w:pPr>
        <w:rPr>
          <w:color w:val="333333"/>
          <w:shd w:val="clear" w:color="auto" w:fill="FFFFFF"/>
        </w:rPr>
      </w:pPr>
      <w:r w:rsidRPr="00AA0D67">
        <w:rPr>
          <w:color w:val="333333"/>
          <w:shd w:val="clear" w:color="auto" w:fill="FFFFFF"/>
        </w:rPr>
        <w:t>9:00 a.m.</w:t>
      </w:r>
    </w:p>
    <w:p w14:paraId="49122FF7" w14:textId="678172A3" w:rsidR="00204A0C" w:rsidRPr="00AA0D67" w:rsidRDefault="00204A0C" w:rsidP="00204A0C">
      <w:pPr>
        <w:rPr>
          <w:color w:val="333333"/>
          <w:shd w:val="clear" w:color="auto" w:fill="FFFFFF"/>
        </w:rPr>
      </w:pPr>
      <w:r w:rsidRPr="00AA0D67">
        <w:rPr>
          <w:color w:val="333333"/>
          <w:shd w:val="clear" w:color="auto" w:fill="FFFFFF"/>
        </w:rPr>
        <w:t xml:space="preserve">Fellowship Hall. </w:t>
      </w:r>
    </w:p>
    <w:p w14:paraId="3F2A8CAB" w14:textId="77777777" w:rsidR="00204A0C" w:rsidRPr="00AA0D67" w:rsidRDefault="00204A0C" w:rsidP="00AA0D67"/>
    <w:p w14:paraId="18065149" w14:textId="2DF89B29" w:rsidR="00281E2E" w:rsidRPr="00AA0D67" w:rsidRDefault="00281E2E" w:rsidP="00AA0D67">
      <w:r w:rsidRPr="00AA0D67">
        <w:t>Do you like to Quilt?</w:t>
      </w:r>
      <w:r w:rsidR="00652B24" w:rsidRPr="00AA0D67">
        <w:t xml:space="preserve"> </w:t>
      </w:r>
      <w:r w:rsidR="00204A0C" w:rsidRPr="00AA0D67">
        <w:t xml:space="preserve">Are you interested in learning how to quilt? Join us and try it out! We'd love to teach you a new skill. </w:t>
      </w:r>
      <w:r w:rsidR="00652B24" w:rsidRPr="00AA0D67">
        <w:t>This group meets</w:t>
      </w:r>
      <w:r w:rsidRPr="00AA0D67">
        <w:t xml:space="preserve"> </w:t>
      </w:r>
      <w:r w:rsidR="00AA0D67">
        <w:t>on the</w:t>
      </w:r>
      <w:r w:rsidRPr="00AA0D67">
        <w:t xml:space="preserve"> 1st and 3rd Tuesday of the month</w:t>
      </w:r>
      <w:r w:rsidR="00AA0D67">
        <w:t xml:space="preserve"> at 9:00 a.m.</w:t>
      </w:r>
      <w:r w:rsidR="00204A0C" w:rsidRPr="00AA0D67">
        <w:t xml:space="preserve"> to make quilts that provide love, </w:t>
      </w:r>
      <w:r w:rsidR="00AA0D67" w:rsidRPr="00AA0D67">
        <w:t>warmth,</w:t>
      </w:r>
      <w:r w:rsidR="00204A0C" w:rsidRPr="00AA0D67">
        <w:t xml:space="preserve"> and comfort throughout the world. </w:t>
      </w:r>
      <w:r w:rsidRPr="00281E2E">
        <w:rPr>
          <w:color w:val="333333"/>
          <w:shd w:val="clear" w:color="auto" w:fill="FFFFFF"/>
        </w:rPr>
        <w:t xml:space="preserve">If you have questions, please contact Diane Kalmes at 920-344-6148. If the weather looks iffy, please use your best </w:t>
      </w:r>
      <w:r w:rsidR="00AA0D67" w:rsidRPr="00281E2E">
        <w:rPr>
          <w:color w:val="333333"/>
          <w:shd w:val="clear" w:color="auto" w:fill="FFFFFF"/>
        </w:rPr>
        <w:t>judgment,</w:t>
      </w:r>
      <w:r w:rsidRPr="00281E2E">
        <w:rPr>
          <w:color w:val="333333"/>
          <w:shd w:val="clear" w:color="auto" w:fill="FFFFFF"/>
        </w:rPr>
        <w:t xml:space="preserve"> or watch our Facebook page for cancellation </w:t>
      </w:r>
      <w:proofErr w:type="spellStart"/>
      <w:proofErr w:type="gramStart"/>
      <w:r w:rsidRPr="00281E2E">
        <w:rPr>
          <w:color w:val="333333"/>
          <w:shd w:val="clear" w:color="auto" w:fill="FFFFFF"/>
        </w:rPr>
        <w:t>notice.</w:t>
      </w:r>
      <w:r w:rsidR="00204A0C" w:rsidRPr="00AA0D67">
        <w:t>Making</w:t>
      </w:r>
      <w:proofErr w:type="spellEnd"/>
      <w:proofErr w:type="gramEnd"/>
      <w:r w:rsidR="00204A0C" w:rsidRPr="00AA0D67">
        <w:t xml:space="preserve"> Lutheran World Relief Mission Quilts is a tangible way to express love to </w:t>
      </w:r>
      <w:r w:rsidR="14D1B75B">
        <w:t>our neighbors in need. </w:t>
      </w:r>
    </w:p>
    <w:p w14:paraId="1E29F1A6" w14:textId="40B2E789" w:rsidR="00281E2E" w:rsidRDefault="00281E2E" w:rsidP="14D1B75B">
      <w:pPr>
        <w:shd w:val="clear" w:color="auto" w:fill="FFFFFF" w:themeFill="background1"/>
        <w:rPr>
          <w:b/>
          <w:bCs/>
          <w:sz w:val="28"/>
          <w:szCs w:val="28"/>
        </w:rPr>
      </w:pPr>
    </w:p>
    <w:p w14:paraId="4BE7541C" w14:textId="180B5460" w:rsidR="00281E2E" w:rsidRDefault="14D1B75B" w:rsidP="14D1B75B">
      <w:pPr>
        <w:shd w:val="clear" w:color="auto" w:fill="FFFFFF" w:themeFill="background1"/>
        <w:rPr>
          <w:b/>
          <w:bCs/>
          <w:sz w:val="28"/>
          <w:szCs w:val="28"/>
        </w:rPr>
      </w:pPr>
      <w:r w:rsidRPr="14D1B75B">
        <w:rPr>
          <w:rFonts w:eastAsia="Times New Roman"/>
          <w:b/>
          <w:bCs/>
        </w:rPr>
        <w:t xml:space="preserve">The Lutheran World Relief (LWR) Quilters </w:t>
      </w:r>
      <w:proofErr w:type="gramStart"/>
      <w:r w:rsidRPr="14D1B75B">
        <w:rPr>
          <w:rFonts w:eastAsia="Times New Roman"/>
          <w:b/>
          <w:bCs/>
        </w:rPr>
        <w:t>are</w:t>
      </w:r>
      <w:r w:rsidRPr="14D1B75B">
        <w:rPr>
          <w:rFonts w:eastAsia="Times New Roman"/>
        </w:rPr>
        <w:t xml:space="preserve"> in need of</w:t>
      </w:r>
      <w:proofErr w:type="gramEnd"/>
      <w:r w:rsidRPr="14D1B75B">
        <w:rPr>
          <w:rFonts w:eastAsia="Times New Roman"/>
        </w:rPr>
        <w:t xml:space="preserve"> more material. If you have some you are no longer using or have sheets that are in good </w:t>
      </w:r>
      <w:proofErr w:type="gramStart"/>
      <w:r w:rsidRPr="14D1B75B">
        <w:rPr>
          <w:rFonts w:eastAsia="Times New Roman"/>
        </w:rPr>
        <w:t>condition</w:t>
      </w:r>
      <w:proofErr w:type="gramEnd"/>
      <w:r w:rsidRPr="14D1B75B">
        <w:rPr>
          <w:rFonts w:eastAsia="Times New Roman"/>
        </w:rPr>
        <w:t xml:space="preserve"> but you've changed your color scheme or no longer like the pattern, please donate them to us. All materials need to be washable and can be as small as 6"x6". </w:t>
      </w:r>
      <w:r w:rsidRPr="14D1B75B">
        <w:rPr>
          <w:rFonts w:eastAsia="Times New Roman"/>
          <w:b/>
          <w:bCs/>
        </w:rPr>
        <w:t xml:space="preserve">Please </w:t>
      </w:r>
      <w:proofErr w:type="gramStart"/>
      <w:r w:rsidRPr="14D1B75B">
        <w:rPr>
          <w:rFonts w:eastAsia="Times New Roman"/>
          <w:b/>
          <w:bCs/>
        </w:rPr>
        <w:t>note:</w:t>
      </w:r>
      <w:proofErr w:type="gramEnd"/>
      <w:r w:rsidRPr="14D1B75B">
        <w:rPr>
          <w:rFonts w:eastAsia="Times New Roman"/>
        </w:rPr>
        <w:t xml:space="preserve"> we cannot use wool, fleece, linings, stretch knits, satins, or upholstery type fabrics. We also take monetary donations if you'd prefer to help us out that way. Thank you for helping us blanket the world with warmth, hope, and love.</w:t>
      </w:r>
    </w:p>
    <w:p w14:paraId="1F23F935" w14:textId="4B1611EA" w:rsidR="00281E2E" w:rsidRDefault="00EF2A8D" w:rsidP="004A51CD">
      <w:pPr>
        <w:rPr>
          <w:b/>
          <w:bCs/>
          <w:color w:val="222222"/>
          <w:sz w:val="28"/>
          <w:szCs w:val="28"/>
        </w:rPr>
      </w:pPr>
      <w:r>
        <w:rPr>
          <w:b/>
          <w:bCs/>
          <w:noProof/>
          <w:color w:val="222222"/>
          <w:sz w:val="28"/>
          <w:szCs w:val="28"/>
        </w:rPr>
        <w:lastRenderedPageBreak/>
        <w:drawing>
          <wp:anchor distT="0" distB="0" distL="114300" distR="114300" simplePos="0" relativeHeight="251661824" behindDoc="1" locked="0" layoutInCell="1" allowOverlap="1" wp14:anchorId="33BC7EE2" wp14:editId="27482435">
            <wp:simplePos x="0" y="0"/>
            <wp:positionH relativeFrom="margin">
              <wp:align>right</wp:align>
            </wp:positionH>
            <wp:positionV relativeFrom="paragraph">
              <wp:posOffset>12728</wp:posOffset>
            </wp:positionV>
            <wp:extent cx="2279015" cy="1931670"/>
            <wp:effectExtent l="0" t="0" r="6985" b="0"/>
            <wp:wrapTight wrapText="bothSides">
              <wp:wrapPolygon edited="0">
                <wp:start x="0" y="0"/>
                <wp:lineTo x="0" y="21302"/>
                <wp:lineTo x="21486" y="21302"/>
                <wp:lineTo x="21486" y="0"/>
                <wp:lineTo x="0" y="0"/>
              </wp:wrapPolygon>
            </wp:wrapTight>
            <wp:docPr id="6" name="Picture 6" descr="A picture containing metalware, ch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metalware, chai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79015" cy="1931670"/>
                    </a:xfrm>
                    <a:prstGeom prst="rect">
                      <a:avLst/>
                    </a:prstGeom>
                  </pic:spPr>
                </pic:pic>
              </a:graphicData>
            </a:graphic>
            <wp14:sizeRelH relativeFrom="margin">
              <wp14:pctWidth>0</wp14:pctWidth>
            </wp14:sizeRelH>
            <wp14:sizeRelV relativeFrom="margin">
              <wp14:pctHeight>0</wp14:pctHeight>
            </wp14:sizeRelV>
          </wp:anchor>
        </w:drawing>
      </w:r>
      <w:r w:rsidR="00137122" w:rsidRPr="00137122">
        <w:rPr>
          <w:b/>
          <w:bCs/>
          <w:color w:val="222222"/>
          <w:sz w:val="28"/>
          <w:szCs w:val="28"/>
        </w:rPr>
        <w:t>Family Valentine's Day Craft Party</w:t>
      </w:r>
    </w:p>
    <w:p w14:paraId="4D38F3E7" w14:textId="04701033" w:rsidR="00281E2E" w:rsidRDefault="00137122" w:rsidP="00137122">
      <w:r w:rsidRPr="00137122">
        <w:t>Saturday, February 5</w:t>
      </w:r>
      <w:r w:rsidRPr="00137122">
        <w:rPr>
          <w:vertAlign w:val="superscript"/>
        </w:rPr>
        <w:t>th</w:t>
      </w:r>
    </w:p>
    <w:p w14:paraId="5A2A1E69" w14:textId="2F2B55C1" w:rsidR="00137122" w:rsidRDefault="00137122" w:rsidP="00137122">
      <w:r w:rsidRPr="00137122">
        <w:t>10:00</w:t>
      </w:r>
      <w:r>
        <w:t xml:space="preserve"> a.m.</w:t>
      </w:r>
      <w:r w:rsidRPr="00137122">
        <w:t xml:space="preserve"> - 11:00</w:t>
      </w:r>
      <w:r>
        <w:t xml:space="preserve"> a.m.</w:t>
      </w:r>
    </w:p>
    <w:p w14:paraId="7B00C0A7" w14:textId="05A0B8BE" w:rsidR="00137122" w:rsidRDefault="00137122" w:rsidP="00137122">
      <w:r w:rsidRPr="00137122">
        <w:t>Fellowship Hall (</w:t>
      </w:r>
      <w:r>
        <w:t>lower level</w:t>
      </w:r>
      <w:r w:rsidRPr="00137122">
        <w:t>)</w:t>
      </w:r>
    </w:p>
    <w:p w14:paraId="01DBFB10" w14:textId="77777777" w:rsidR="00137122" w:rsidRPr="00137122" w:rsidRDefault="00137122" w:rsidP="00137122"/>
    <w:p w14:paraId="1E752D2E" w14:textId="77777777" w:rsidR="00137122" w:rsidRDefault="00137122" w:rsidP="00137122">
      <w:r w:rsidRPr="00137122">
        <w:t xml:space="preserve">Bring your family and join your Holy Trinity friends for a morning of crafting fun. All ages are welcome! Parents are encouraged to stay and craft with their children. There will be coffee! Don't have kids? Please still come! </w:t>
      </w:r>
    </w:p>
    <w:p w14:paraId="5B0C7850" w14:textId="0BEDAA49" w:rsidR="00137122" w:rsidRDefault="00137122" w:rsidP="00137122"/>
    <w:p w14:paraId="1965C6C0" w14:textId="38B980F5" w:rsidR="00162F10" w:rsidRDefault="00162F10" w:rsidP="00137122"/>
    <w:p w14:paraId="2D9E231D" w14:textId="77777777" w:rsidR="00EF2A8D" w:rsidRPr="00162F10" w:rsidRDefault="00EF2A8D" w:rsidP="00EF2A8D">
      <w:pPr>
        <w:shd w:val="clear" w:color="auto" w:fill="FFFFFF"/>
        <w:rPr>
          <w:b/>
          <w:bCs/>
        </w:rPr>
      </w:pPr>
    </w:p>
    <w:p w14:paraId="7E8F8B76" w14:textId="1322803B" w:rsidR="00EF2A8D" w:rsidRPr="00162F10" w:rsidRDefault="00EF2A8D" w:rsidP="00EF2A8D">
      <w:pPr>
        <w:shd w:val="clear" w:color="auto" w:fill="FFFFFF"/>
      </w:pPr>
      <w:r w:rsidRPr="00162F10">
        <w:rPr>
          <w:b/>
          <w:bCs/>
        </w:rPr>
        <w:t>Upcoming Food Distributions</w:t>
      </w:r>
    </w:p>
    <w:p w14:paraId="63E6180A" w14:textId="51E83BEE" w:rsidR="00EF2A8D" w:rsidRPr="00162F10" w:rsidRDefault="00951F07" w:rsidP="00EF2A8D">
      <w:r w:rsidRPr="00951F07">
        <w:t>Saturday,</w:t>
      </w:r>
      <w:r>
        <w:t xml:space="preserve"> </w:t>
      </w:r>
      <w:r w:rsidR="00EF2A8D" w:rsidRPr="00162F10">
        <w:t>March 26, 2022 – Holy Trinity Lutheran</w:t>
      </w:r>
    </w:p>
    <w:p w14:paraId="6CBB7769" w14:textId="77777777" w:rsidR="00951F07" w:rsidRPr="00951F07" w:rsidRDefault="00951F07" w:rsidP="00951F07">
      <w:r w:rsidRPr="00951F07">
        <w:t>Distribution from 9 am to 11 am (while supplies last)</w:t>
      </w:r>
    </w:p>
    <w:p w14:paraId="0C4A9334" w14:textId="4F5570F9" w:rsidR="00951F07" w:rsidRPr="00951F07" w:rsidRDefault="00951F07" w:rsidP="00951F07">
      <w:r w:rsidRPr="00951F07">
        <w:t xml:space="preserve">No </w:t>
      </w:r>
      <w:r>
        <w:t>p</w:t>
      </w:r>
      <w:r w:rsidRPr="00951F07">
        <w:t xml:space="preserve">re-registration </w:t>
      </w:r>
      <w:r>
        <w:t>r</w:t>
      </w:r>
      <w:r w:rsidRPr="00951F07">
        <w:t>equired</w:t>
      </w:r>
      <w:r>
        <w:t xml:space="preserve">. </w:t>
      </w:r>
      <w:r w:rsidRPr="00951F07">
        <w:t>Please stay in your vehicle</w:t>
      </w:r>
      <w:r>
        <w:t>. W</w:t>
      </w:r>
      <w:r w:rsidRPr="00951F07">
        <w:t>e will bring the food to you</w:t>
      </w:r>
    </w:p>
    <w:p w14:paraId="706F9BDB" w14:textId="3F3E3E60" w:rsidR="00951F07" w:rsidRPr="00951F07" w:rsidRDefault="00951F07" w:rsidP="00951F07">
      <w:r>
        <w:t xml:space="preserve">Other </w:t>
      </w:r>
      <w:r w:rsidRPr="00951F07">
        <w:t>distributions</w:t>
      </w:r>
      <w:r>
        <w:t>:</w:t>
      </w:r>
    </w:p>
    <w:p w14:paraId="04BB1AFF" w14:textId="77777777" w:rsidR="00951F07" w:rsidRPr="00951F07" w:rsidRDefault="00951F07" w:rsidP="00951F07">
      <w:r w:rsidRPr="00951F07">
        <w:t>Jan 29th   St. Joseph the Worker</w:t>
      </w:r>
    </w:p>
    <w:p w14:paraId="598F03F5" w14:textId="2D1EE963" w:rsidR="006C7EA8" w:rsidRDefault="00951F07" w:rsidP="00BA1B34">
      <w:pPr>
        <w:rPr>
          <w:b/>
          <w:bCs/>
        </w:rPr>
      </w:pPr>
      <w:r w:rsidRPr="00951F07">
        <w:t>Feb 26th   Resurrection</w:t>
      </w:r>
      <w:bookmarkEnd w:id="2"/>
    </w:p>
    <w:p w14:paraId="6DE8A009" w14:textId="77777777" w:rsidR="00ED0E7E" w:rsidRDefault="00ED0E7E" w:rsidP="006C7EA8">
      <w:pPr>
        <w:rPr>
          <w:b/>
          <w:bCs/>
        </w:rPr>
      </w:pPr>
    </w:p>
    <w:p w14:paraId="71C54FCD" w14:textId="36F4F1AF" w:rsidR="006C7EA8" w:rsidRDefault="006C7EA8" w:rsidP="006C7EA8">
      <w:pPr>
        <w:rPr>
          <w:rFonts w:eastAsiaTheme="minorHAnsi"/>
          <w:b/>
          <w:bCs/>
          <w:sz w:val="22"/>
          <w:szCs w:val="22"/>
        </w:rPr>
      </w:pPr>
      <w:r>
        <w:rPr>
          <w:b/>
          <w:bCs/>
        </w:rPr>
        <w:t>STEPHEN MINISTERS ARE STILL PROVIDING CARE!</w:t>
      </w:r>
    </w:p>
    <w:p w14:paraId="39937138" w14:textId="77777777" w:rsidR="006C7EA8" w:rsidRDefault="006C7EA8" w:rsidP="006C7EA8">
      <w:r>
        <w:t xml:space="preserve">That is a much more positive headline than what we have seen over the past 2 years.  Even through the pandemic our Stephen Ministers have continued to provide distinctly Christian one on one care to those in our congregation and community who are struggling through a difficult time. They were able to stay in contact with their care receivers via phone during the start of the pandemic and have now transitioned back to the way Stephen Ministry works best, with in person caring. </w:t>
      </w:r>
    </w:p>
    <w:p w14:paraId="686B5406" w14:textId="77777777" w:rsidR="006C7EA8" w:rsidRDefault="006C7EA8" w:rsidP="006C7EA8"/>
    <w:p w14:paraId="78834C7C" w14:textId="77777777" w:rsidR="006C7EA8" w:rsidRDefault="006C7EA8" w:rsidP="006C7EA8">
      <w:r>
        <w:t>Stephen Ministers confidentially walk with people who are suffering from grief, job loss, divorce, loneliness, spiritual struggles, chronic illness, family struggles and many other situations.  A challenge has been identifying those that need care.  So where do we go from here with our new normal?</w:t>
      </w:r>
    </w:p>
    <w:p w14:paraId="601A16DF" w14:textId="77777777" w:rsidR="006C7EA8" w:rsidRDefault="006C7EA8" w:rsidP="006C7EA8"/>
    <w:p w14:paraId="63EC6385" w14:textId="73846C7A" w:rsidR="006C7EA8" w:rsidRDefault="006C7EA8" w:rsidP="006C7EA8">
      <w:r>
        <w:t xml:space="preserve">We are inviting all past and present care givers from Stephen Ministry, </w:t>
      </w:r>
      <w:proofErr w:type="spellStart"/>
      <w:r>
        <w:t>GriefShare</w:t>
      </w:r>
      <w:proofErr w:type="spellEnd"/>
      <w:r>
        <w:t>, home communion assistants, etc. to a time of fellowship and discussion.  After a light brunch we will ask for thoughts on how we should move forward with our caring ministry at HTLC.</w:t>
      </w:r>
    </w:p>
    <w:p w14:paraId="7EB2BE7A" w14:textId="77777777" w:rsidR="006C7EA8" w:rsidRDefault="006C7EA8" w:rsidP="006C7EA8">
      <w:pPr>
        <w:ind w:left="720"/>
      </w:pPr>
      <w:r>
        <w:t xml:space="preserve">When: Saturday February 12th </w:t>
      </w:r>
    </w:p>
    <w:p w14:paraId="2A42545E" w14:textId="77777777" w:rsidR="006C7EA8" w:rsidRDefault="006C7EA8" w:rsidP="006C7EA8">
      <w:pPr>
        <w:ind w:left="720"/>
      </w:pPr>
      <w:r>
        <w:t xml:space="preserve">Time:  10am - noon.   </w:t>
      </w:r>
    </w:p>
    <w:p w14:paraId="4DAB7257" w14:textId="77777777" w:rsidR="006C7EA8" w:rsidRDefault="006C7EA8" w:rsidP="006C7EA8">
      <w:r>
        <w:t xml:space="preserve">Look forward to our March 6th worship services where we will emphasize Stephen Ministry. </w:t>
      </w:r>
    </w:p>
    <w:p w14:paraId="454E456D" w14:textId="77777777" w:rsidR="006C7EA8" w:rsidRDefault="006C7EA8" w:rsidP="006C7EA8"/>
    <w:p w14:paraId="66CA4DEC" w14:textId="77777777" w:rsidR="006C7EA8" w:rsidRDefault="006C7EA8" w:rsidP="006C7EA8">
      <w:r>
        <w:t>Dan Wild and Kathy Lindenberg</w:t>
      </w:r>
    </w:p>
    <w:p w14:paraId="7A1C4314" w14:textId="77777777" w:rsidR="006C7EA8" w:rsidRDefault="006C7EA8" w:rsidP="006C7EA8">
      <w:r>
        <w:t>Stephen Leaders</w:t>
      </w:r>
    </w:p>
    <w:p w14:paraId="5AA325A8" w14:textId="3FE88EE0" w:rsidR="008F2221" w:rsidRDefault="008F2221" w:rsidP="00BA1B34">
      <w:pPr>
        <w:rPr>
          <w:b/>
          <w:bCs/>
        </w:rPr>
      </w:pPr>
    </w:p>
    <w:p w14:paraId="7F4C3317" w14:textId="2950E39B" w:rsidR="008F2221" w:rsidRPr="00B14E09" w:rsidRDefault="008F2221" w:rsidP="00BA1B34">
      <w:pPr>
        <w:rPr>
          <w:b/>
          <w:bCs/>
          <w:sz w:val="28"/>
          <w:szCs w:val="28"/>
        </w:rPr>
      </w:pPr>
    </w:p>
    <w:p w14:paraId="627D3196" w14:textId="35653A1A" w:rsidR="00B14E09" w:rsidRDefault="00B14E09" w:rsidP="00BA1B34">
      <w:pPr>
        <w:rPr>
          <w:rFonts w:ascii="Roboto" w:hAnsi="Roboto"/>
          <w:color w:val="333333"/>
          <w:sz w:val="22"/>
          <w:szCs w:val="22"/>
          <w:shd w:val="clear" w:color="auto" w:fill="FFFFFF"/>
        </w:rPr>
      </w:pPr>
      <w:r>
        <w:rPr>
          <w:noProof/>
        </w:rPr>
        <w:lastRenderedPageBreak/>
        <w:drawing>
          <wp:anchor distT="0" distB="0" distL="114300" distR="114300" simplePos="0" relativeHeight="251662848" behindDoc="1" locked="0" layoutInCell="1" allowOverlap="1" wp14:anchorId="0924578F" wp14:editId="678AF321">
            <wp:simplePos x="0" y="0"/>
            <wp:positionH relativeFrom="column">
              <wp:posOffset>0</wp:posOffset>
            </wp:positionH>
            <wp:positionV relativeFrom="paragraph">
              <wp:posOffset>-1024</wp:posOffset>
            </wp:positionV>
            <wp:extent cx="1676400" cy="1668949"/>
            <wp:effectExtent l="0" t="0" r="0" b="7620"/>
            <wp:wrapTight wrapText="bothSides">
              <wp:wrapPolygon edited="0">
                <wp:start x="0" y="0"/>
                <wp:lineTo x="0" y="21452"/>
                <wp:lineTo x="21355" y="21452"/>
                <wp:lineTo x="21355" y="0"/>
                <wp:lineTo x="0" y="0"/>
              </wp:wrapPolygon>
            </wp:wrapTight>
            <wp:docPr id="1243543797" name="Picture 1243543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76400" cy="1668949"/>
                    </a:xfrm>
                    <a:prstGeom prst="rect">
                      <a:avLst/>
                    </a:prstGeom>
                  </pic:spPr>
                </pic:pic>
              </a:graphicData>
            </a:graphic>
          </wp:anchor>
        </w:drawing>
      </w:r>
      <w:r w:rsidRPr="00B14E09">
        <w:rPr>
          <w:b/>
          <w:bCs/>
          <w:color w:val="333333"/>
          <w:shd w:val="clear" w:color="auto" w:fill="FFFFFF"/>
        </w:rPr>
        <w:t>FEBRUARY SPECIAL APPEAL</w:t>
      </w:r>
    </w:p>
    <w:p w14:paraId="0B406D9B" w14:textId="77777777" w:rsidR="00B14E09" w:rsidRDefault="00B14E09" w:rsidP="00BA1B34">
      <w:pPr>
        <w:rPr>
          <w:rFonts w:ascii="Roboto" w:hAnsi="Roboto"/>
          <w:color w:val="333333"/>
          <w:sz w:val="22"/>
          <w:szCs w:val="22"/>
          <w:shd w:val="clear" w:color="auto" w:fill="FFFFFF"/>
        </w:rPr>
      </w:pPr>
      <w:r>
        <w:rPr>
          <w:rFonts w:ascii="Roboto" w:hAnsi="Roboto"/>
          <w:color w:val="333333"/>
          <w:sz w:val="22"/>
          <w:szCs w:val="22"/>
          <w:shd w:val="clear" w:color="auto" w:fill="FFFFFF"/>
        </w:rPr>
        <w:t xml:space="preserve">Lutheran Services in Iowa (LSI) is one of the largest nonprofit human service agencies in Iowa. This ministry provides services that serve all ages, from infants to the elderly. They do this work every day of the year, with some services providing care around the clock. The Mission of Lutheran Services in Iowa is responding to the love of Jesus Christ through compassionate service. </w:t>
      </w:r>
    </w:p>
    <w:p w14:paraId="08883B43" w14:textId="77777777" w:rsidR="00B14E09" w:rsidRDefault="00B14E09" w:rsidP="00BA1B34">
      <w:pPr>
        <w:rPr>
          <w:rFonts w:ascii="Roboto" w:hAnsi="Roboto"/>
          <w:color w:val="333333"/>
          <w:sz w:val="22"/>
          <w:szCs w:val="22"/>
          <w:shd w:val="clear" w:color="auto" w:fill="FFFFFF"/>
        </w:rPr>
      </w:pPr>
      <w:r>
        <w:rPr>
          <w:rFonts w:ascii="Roboto" w:hAnsi="Roboto"/>
          <w:color w:val="333333"/>
          <w:sz w:val="22"/>
          <w:szCs w:val="22"/>
          <w:shd w:val="clear" w:color="auto" w:fill="FFFFFF"/>
        </w:rPr>
        <w:t xml:space="preserve">In 2020 (they are still compiling the 2021 data) during the pandemic they provided the following: • 78,788 hours supporting Iowans with disabilities </w:t>
      </w:r>
    </w:p>
    <w:p w14:paraId="1B72BD16" w14:textId="77777777" w:rsidR="00B14E09" w:rsidRDefault="00B14E09" w:rsidP="00BA1B34">
      <w:pPr>
        <w:rPr>
          <w:rFonts w:ascii="Roboto" w:hAnsi="Roboto"/>
          <w:color w:val="333333"/>
          <w:sz w:val="22"/>
          <w:szCs w:val="22"/>
          <w:shd w:val="clear" w:color="auto" w:fill="FFFFFF"/>
        </w:rPr>
      </w:pPr>
      <w:r>
        <w:rPr>
          <w:rFonts w:ascii="Roboto" w:hAnsi="Roboto"/>
          <w:color w:val="333333"/>
          <w:sz w:val="22"/>
          <w:szCs w:val="22"/>
          <w:shd w:val="clear" w:color="auto" w:fill="FFFFFF"/>
        </w:rPr>
        <w:t>• 18,757 virtual home visits providing education and resources to parents of young children</w:t>
      </w:r>
    </w:p>
    <w:p w14:paraId="1FA3FFFB" w14:textId="77777777" w:rsidR="00B14E09" w:rsidRDefault="00B14E09" w:rsidP="00BA1B34">
      <w:pPr>
        <w:rPr>
          <w:rFonts w:ascii="Roboto" w:hAnsi="Roboto"/>
          <w:color w:val="333333"/>
          <w:sz w:val="22"/>
          <w:szCs w:val="22"/>
          <w:shd w:val="clear" w:color="auto" w:fill="FFFFFF"/>
        </w:rPr>
      </w:pPr>
      <w:r>
        <w:rPr>
          <w:rFonts w:ascii="Roboto" w:hAnsi="Roboto"/>
          <w:color w:val="333333"/>
          <w:sz w:val="22"/>
          <w:szCs w:val="22"/>
          <w:shd w:val="clear" w:color="auto" w:fill="FFFFFF"/>
        </w:rPr>
        <w:t>• 569 refugees and immigrants attended virtual classes for English, work readiness and training for their U.S. Citizenship Exam</w:t>
      </w:r>
    </w:p>
    <w:p w14:paraId="022CDCFA" w14:textId="77777777" w:rsidR="00B14E09" w:rsidRDefault="00B14E09" w:rsidP="00BA1B34">
      <w:pPr>
        <w:rPr>
          <w:rFonts w:ascii="Roboto" w:hAnsi="Roboto"/>
          <w:color w:val="333333"/>
          <w:sz w:val="22"/>
          <w:szCs w:val="22"/>
          <w:shd w:val="clear" w:color="auto" w:fill="FFFFFF"/>
        </w:rPr>
      </w:pPr>
      <w:r>
        <w:rPr>
          <w:rFonts w:ascii="Roboto" w:hAnsi="Roboto"/>
          <w:color w:val="333333"/>
          <w:sz w:val="22"/>
          <w:szCs w:val="22"/>
          <w:shd w:val="clear" w:color="auto" w:fill="FFFFFF"/>
        </w:rPr>
        <w:t>• 18,775 virtual teletherapy sessions for children, adults, couples, and families</w:t>
      </w:r>
    </w:p>
    <w:p w14:paraId="4EE8FCF6" w14:textId="77777777" w:rsidR="00B14E09" w:rsidRDefault="00B14E09" w:rsidP="00BA1B34">
      <w:pPr>
        <w:rPr>
          <w:rFonts w:ascii="Roboto" w:hAnsi="Roboto"/>
          <w:color w:val="333333"/>
          <w:sz w:val="22"/>
          <w:szCs w:val="22"/>
          <w:shd w:val="clear" w:color="auto" w:fill="FFFFFF"/>
        </w:rPr>
      </w:pPr>
      <w:r>
        <w:rPr>
          <w:rFonts w:ascii="Roboto" w:hAnsi="Roboto"/>
          <w:color w:val="333333"/>
          <w:sz w:val="22"/>
          <w:szCs w:val="22"/>
          <w:shd w:val="clear" w:color="auto" w:fill="FFFFFF"/>
        </w:rPr>
        <w:t xml:space="preserve">• $300,000 earned by farmers who are former refugees in LSI’s Global Green farming program </w:t>
      </w:r>
    </w:p>
    <w:p w14:paraId="5753C4EB" w14:textId="77777777" w:rsidR="00B14E09" w:rsidRDefault="00B14E09" w:rsidP="00BA1B34">
      <w:pPr>
        <w:rPr>
          <w:rFonts w:ascii="Roboto" w:hAnsi="Roboto"/>
          <w:color w:val="333333"/>
          <w:sz w:val="22"/>
          <w:szCs w:val="22"/>
          <w:shd w:val="clear" w:color="auto" w:fill="FFFFFF"/>
        </w:rPr>
      </w:pPr>
    </w:p>
    <w:p w14:paraId="5692FDAE" w14:textId="77777777" w:rsidR="00B14E09" w:rsidRDefault="00B14E09" w:rsidP="14D1B75B">
      <w:pPr>
        <w:spacing w:line="270" w:lineRule="exact"/>
        <w:rPr>
          <w:rFonts w:ascii="Roboto" w:hAnsi="Roboto"/>
          <w:color w:val="333333"/>
          <w:sz w:val="22"/>
          <w:szCs w:val="22"/>
        </w:rPr>
      </w:pPr>
      <w:r>
        <w:rPr>
          <w:rFonts w:ascii="Roboto" w:hAnsi="Roboto"/>
          <w:color w:val="333333"/>
          <w:sz w:val="22"/>
          <w:szCs w:val="22"/>
          <w:shd w:val="clear" w:color="auto" w:fill="FFFFFF"/>
        </w:rPr>
        <w:t xml:space="preserve">We don’t see articles in the paper regarding this work because staff protect the confidentiality of the people they work with. The above numbers indicate how they are impacting the lives of thousands of Iowa residents every day. Did you know they have an office here in Dubuque? Lutheran Service in Iowa focuses on mission and stewardship. For every dollar received the agency spends 89 cents on service. </w:t>
      </w:r>
    </w:p>
    <w:p w14:paraId="69374B6E" w14:textId="5237B082" w:rsidR="00B14E09" w:rsidRDefault="00B14E09" w:rsidP="14D1B75B">
      <w:pPr>
        <w:spacing w:line="270" w:lineRule="exact"/>
        <w:rPr>
          <w:rFonts w:ascii="Roboto" w:eastAsia="Roboto" w:hAnsi="Roboto" w:cs="Roboto"/>
          <w:color w:val="222222"/>
          <w:sz w:val="22"/>
          <w:szCs w:val="22"/>
        </w:rPr>
      </w:pPr>
    </w:p>
    <w:p w14:paraId="638C40D4" w14:textId="111E1733" w:rsidR="00674FE4" w:rsidRPr="00162F10" w:rsidRDefault="14D1B75B" w:rsidP="00FC0A47">
      <w:pPr>
        <w:spacing w:line="270" w:lineRule="exact"/>
        <w:rPr>
          <w:b/>
          <w:bCs/>
        </w:rPr>
      </w:pPr>
      <w:r w:rsidRPr="14D1B75B">
        <w:rPr>
          <w:rFonts w:ascii="Roboto" w:eastAsia="Roboto" w:hAnsi="Roboto" w:cs="Roboto"/>
          <w:color w:val="222222"/>
          <w:sz w:val="22"/>
          <w:szCs w:val="22"/>
        </w:rPr>
        <w:t xml:space="preserve">Give a gift for our February Special Appeal to help countless individuals and families in our state. To make an online gift go to </w:t>
      </w:r>
      <w:hyperlink>
        <w:r w:rsidRPr="14D1B75B">
          <w:rPr>
            <w:rStyle w:val="Hyperlink"/>
            <w:rFonts w:ascii="Roboto" w:eastAsia="Roboto" w:hAnsi="Roboto" w:cs="Roboto"/>
            <w:sz w:val="22"/>
            <w:szCs w:val="22"/>
          </w:rPr>
          <w:t>www.lsiowa.org</w:t>
        </w:r>
      </w:hyperlink>
      <w:r w:rsidRPr="14D1B75B">
        <w:rPr>
          <w:rFonts w:ascii="Roboto" w:eastAsia="Roboto" w:hAnsi="Roboto" w:cs="Roboto"/>
          <w:color w:val="222222"/>
          <w:sz w:val="22"/>
          <w:szCs w:val="22"/>
        </w:rPr>
        <w:t xml:space="preserve"> and click donate </w:t>
      </w:r>
      <w:proofErr w:type="gramStart"/>
      <w:r w:rsidRPr="14D1B75B">
        <w:rPr>
          <w:rFonts w:ascii="Roboto" w:eastAsia="Roboto" w:hAnsi="Roboto" w:cs="Roboto"/>
          <w:color w:val="222222"/>
          <w:sz w:val="22"/>
          <w:szCs w:val="22"/>
        </w:rPr>
        <w:t>Or</w:t>
      </w:r>
      <w:proofErr w:type="gramEnd"/>
      <w:r w:rsidRPr="14D1B75B">
        <w:rPr>
          <w:rFonts w:ascii="Roboto" w:eastAsia="Roboto" w:hAnsi="Roboto" w:cs="Roboto"/>
          <w:color w:val="222222"/>
          <w:sz w:val="22"/>
          <w:szCs w:val="22"/>
        </w:rPr>
        <w:t xml:space="preserve"> mail a check to Lutheran Services in Iowa P.O. Box 848 Waverly, IA 50677.</w:t>
      </w:r>
    </w:p>
    <w:p w14:paraId="02FE5CD0" w14:textId="77777777" w:rsidR="00510B8A" w:rsidRDefault="00510B8A" w:rsidP="00BA1B34">
      <w:pPr>
        <w:jc w:val="center"/>
        <w:rPr>
          <w:b/>
          <w:bCs/>
        </w:rPr>
      </w:pPr>
    </w:p>
    <w:p w14:paraId="169FE3F4" w14:textId="78197083" w:rsidR="00BA1B34" w:rsidRPr="00162F10" w:rsidRDefault="00BA1B34" w:rsidP="00BA1B34">
      <w:pPr>
        <w:jc w:val="center"/>
        <w:rPr>
          <w:b/>
          <w:bCs/>
        </w:rPr>
      </w:pPr>
      <w:r w:rsidRPr="00162F10">
        <w:rPr>
          <w:b/>
          <w:bCs/>
        </w:rPr>
        <w:t>PRAYER REQUESTS</w:t>
      </w:r>
    </w:p>
    <w:p w14:paraId="0EF8C071" w14:textId="77777777" w:rsidR="00BA1B34" w:rsidRPr="00162F10" w:rsidRDefault="00BA1B34" w:rsidP="00BA1B34">
      <w:pPr>
        <w:jc w:val="center"/>
      </w:pPr>
      <w:r w:rsidRPr="00162F10">
        <w:t>Please join us in praying for the Church, the World, and all who are</w:t>
      </w:r>
    </w:p>
    <w:p w14:paraId="77FB5663" w14:textId="15EC575B" w:rsidR="00BA1B34" w:rsidRDefault="00BA1B34" w:rsidP="00BA1B34">
      <w:pPr>
        <w:jc w:val="center"/>
      </w:pPr>
      <w:r w:rsidRPr="00162F10">
        <w:t>in need of God's healing touch in their life.</w:t>
      </w:r>
    </w:p>
    <w:p w14:paraId="26DFF01D" w14:textId="6BB10CE9" w:rsidR="00510B8A" w:rsidRDefault="00510B8A" w:rsidP="00BA1B34">
      <w:pPr>
        <w:jc w:val="center"/>
      </w:pPr>
    </w:p>
    <w:p w14:paraId="63F87A84" w14:textId="409A59BA" w:rsidR="00510B8A" w:rsidRDefault="00FC0A47" w:rsidP="00BA1B34">
      <w:pPr>
        <w:jc w:val="center"/>
      </w:pPr>
      <w:r>
        <w:rPr>
          <w:noProof/>
        </w:rPr>
        <mc:AlternateContent>
          <mc:Choice Requires="wps">
            <w:drawing>
              <wp:anchor distT="0" distB="0" distL="114300" distR="114300" simplePos="0" relativeHeight="251664896" behindDoc="0" locked="0" layoutInCell="1" allowOverlap="1" wp14:anchorId="052BC060" wp14:editId="712C629B">
                <wp:simplePos x="0" y="0"/>
                <wp:positionH relativeFrom="column">
                  <wp:posOffset>2934269</wp:posOffset>
                </wp:positionH>
                <wp:positionV relativeFrom="paragraph">
                  <wp:posOffset>78513</wp:posOffset>
                </wp:positionV>
                <wp:extent cx="3575685" cy="1542197"/>
                <wp:effectExtent l="0" t="0" r="5715" b="1270"/>
                <wp:wrapNone/>
                <wp:docPr id="3" name="Text Box 3"/>
                <wp:cNvGraphicFramePr/>
                <a:graphic xmlns:a="http://schemas.openxmlformats.org/drawingml/2006/main">
                  <a:graphicData uri="http://schemas.microsoft.com/office/word/2010/wordprocessingShape">
                    <wps:wsp>
                      <wps:cNvSpPr txBox="1"/>
                      <wps:spPr>
                        <a:xfrm>
                          <a:off x="0" y="0"/>
                          <a:ext cx="3575685" cy="1542197"/>
                        </a:xfrm>
                        <a:prstGeom prst="rect">
                          <a:avLst/>
                        </a:prstGeom>
                        <a:solidFill>
                          <a:schemeClr val="lt1"/>
                        </a:solidFill>
                        <a:ln w="6350">
                          <a:noFill/>
                        </a:ln>
                      </wps:spPr>
                      <wps:txbx>
                        <w:txbxContent>
                          <w:p w14:paraId="7FD0136A" w14:textId="77777777" w:rsidR="00510B8A" w:rsidRPr="00162F10" w:rsidRDefault="00510B8A" w:rsidP="00510B8A">
                            <w:pPr>
                              <w:rPr>
                                <w:b/>
                                <w:bCs/>
                              </w:rPr>
                            </w:pPr>
                            <w:r w:rsidRPr="00162F10">
                              <w:rPr>
                                <w:b/>
                                <w:bCs/>
                              </w:rPr>
                              <w:t>FOR THOSE WHO SERVE IN THE MILITARY</w:t>
                            </w:r>
                          </w:p>
                          <w:p w14:paraId="6C85C057" w14:textId="77777777" w:rsidR="00510B8A" w:rsidRPr="00162F10" w:rsidRDefault="00510B8A" w:rsidP="00510B8A">
                            <w:r w:rsidRPr="00162F10">
                              <w:t xml:space="preserve">Army: Kyle Salmon, Christina Fink, Col. Karl Anderson, Kyle Osborne, </w:t>
                            </w:r>
                          </w:p>
                          <w:p w14:paraId="6230CD1A" w14:textId="77777777" w:rsidR="00510B8A" w:rsidRPr="00162F10" w:rsidRDefault="00510B8A" w:rsidP="00510B8A">
                            <w:r w:rsidRPr="00162F10">
                              <w:t xml:space="preserve">PFC Courtney </w:t>
                            </w:r>
                            <w:proofErr w:type="spellStart"/>
                            <w:r w:rsidRPr="00162F10">
                              <w:t>Stoutes</w:t>
                            </w:r>
                            <w:proofErr w:type="spellEnd"/>
                            <w:r w:rsidRPr="00162F10">
                              <w:t>.</w:t>
                            </w:r>
                          </w:p>
                          <w:p w14:paraId="05395642" w14:textId="77777777" w:rsidR="00510B8A" w:rsidRPr="00162F10" w:rsidRDefault="00510B8A" w:rsidP="00510B8A">
                            <w:r w:rsidRPr="00162F10">
                              <w:t>National Guard: Eric Bowman</w:t>
                            </w:r>
                          </w:p>
                          <w:p w14:paraId="03AEE677" w14:textId="77777777" w:rsidR="00510B8A" w:rsidRPr="00162F10" w:rsidRDefault="00510B8A" w:rsidP="00510B8A">
                            <w:r w:rsidRPr="00162F10">
                              <w:t xml:space="preserve">Air Force: Chris Barajas, Michael Osborne, Logan </w:t>
                            </w:r>
                            <w:proofErr w:type="spellStart"/>
                            <w:r w:rsidRPr="00162F10">
                              <w:t>Knobbe</w:t>
                            </w:r>
                            <w:proofErr w:type="spellEnd"/>
                          </w:p>
                          <w:p w14:paraId="67CC1774" w14:textId="77777777" w:rsidR="00510B8A" w:rsidRPr="00162F10" w:rsidRDefault="00510B8A" w:rsidP="00510B8A">
                            <w:r w:rsidRPr="00162F10">
                              <w:t xml:space="preserve">Marines: Staff Sgt. Rossetti </w:t>
                            </w:r>
                          </w:p>
                          <w:p w14:paraId="1030F1F4" w14:textId="77777777" w:rsidR="00510B8A" w:rsidRDefault="00510B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2BC060" id="_x0000_t202" coordsize="21600,21600" o:spt="202" path="m,l,21600r21600,l21600,xe">
                <v:stroke joinstyle="miter"/>
                <v:path gradientshapeok="t" o:connecttype="rect"/>
              </v:shapetype>
              <v:shape id="Text Box 3" o:spid="_x0000_s1026" type="#_x0000_t202" style="position:absolute;left:0;text-align:left;margin-left:231.05pt;margin-top:6.2pt;width:281.55pt;height:121.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" fillcolor="white [3201]" stroked="f" strokeweight=".5pt">
                <v:textbox>
                  <w:txbxContent>
                    <w:p w14:paraId="7FD0136A" w14:textId="77777777" w:rsidR="00510B8A" w:rsidRPr="00162F10" w:rsidRDefault="00510B8A" w:rsidP="00510B8A">
                      <w:pPr>
                        <w:rPr>
                          <w:b/>
                          <w:bCs/>
                        </w:rPr>
                      </w:pPr>
                      <w:r w:rsidRPr="00162F10">
                        <w:rPr>
                          <w:b/>
                          <w:bCs/>
                        </w:rPr>
                        <w:t>FOR THOSE WHO SERVE IN THE MILITARY</w:t>
                      </w:r>
                    </w:p>
                    <w:p w14:paraId="6C85C057" w14:textId="77777777" w:rsidR="00510B8A" w:rsidRPr="00162F10" w:rsidRDefault="00510B8A" w:rsidP="00510B8A">
                      <w:r w:rsidRPr="00162F10">
                        <w:t xml:space="preserve">Army: Kyle Salmon, Christina Fink, Col. Karl Anderson, Kyle Osborne, </w:t>
                      </w:r>
                    </w:p>
                    <w:p w14:paraId="6230CD1A" w14:textId="77777777" w:rsidR="00510B8A" w:rsidRPr="00162F10" w:rsidRDefault="00510B8A" w:rsidP="00510B8A">
                      <w:r w:rsidRPr="00162F10">
                        <w:t xml:space="preserve">PFC Courtney </w:t>
                      </w:r>
                      <w:proofErr w:type="spellStart"/>
                      <w:r w:rsidRPr="00162F10">
                        <w:t>Stoutes</w:t>
                      </w:r>
                      <w:proofErr w:type="spellEnd"/>
                      <w:r w:rsidRPr="00162F10">
                        <w:t>.</w:t>
                      </w:r>
                    </w:p>
                    <w:p w14:paraId="05395642" w14:textId="77777777" w:rsidR="00510B8A" w:rsidRPr="00162F10" w:rsidRDefault="00510B8A" w:rsidP="00510B8A">
                      <w:r w:rsidRPr="00162F10">
                        <w:t>National Guard: Eric Bowman</w:t>
                      </w:r>
                    </w:p>
                    <w:p w14:paraId="03AEE677" w14:textId="77777777" w:rsidR="00510B8A" w:rsidRPr="00162F10" w:rsidRDefault="00510B8A" w:rsidP="00510B8A">
                      <w:r w:rsidRPr="00162F10">
                        <w:t xml:space="preserve">Air Force: Chris Barajas, Michael Osborne, Logan </w:t>
                      </w:r>
                      <w:proofErr w:type="spellStart"/>
                      <w:r w:rsidRPr="00162F10">
                        <w:t>Knobbe</w:t>
                      </w:r>
                      <w:proofErr w:type="spellEnd"/>
                    </w:p>
                    <w:p w14:paraId="67CC1774" w14:textId="77777777" w:rsidR="00510B8A" w:rsidRPr="00162F10" w:rsidRDefault="00510B8A" w:rsidP="00510B8A">
                      <w:r w:rsidRPr="00162F10">
                        <w:t xml:space="preserve">Marines: Staff Sgt. Rossetti </w:t>
                      </w:r>
                    </w:p>
                    <w:p w14:paraId="1030F1F4" w14:textId="77777777" w:rsidR="00510B8A" w:rsidRDefault="00510B8A"/>
                  </w:txbxContent>
                </v:textbox>
              </v:shape>
            </w:pict>
          </mc:Fallback>
        </mc:AlternateContent>
      </w:r>
      <w:r w:rsidR="00510B8A">
        <w:rPr>
          <w:noProof/>
        </w:rPr>
        <mc:AlternateContent>
          <mc:Choice Requires="wps">
            <w:drawing>
              <wp:anchor distT="0" distB="0" distL="114300" distR="114300" simplePos="0" relativeHeight="251663872" behindDoc="0" locked="0" layoutInCell="1" allowOverlap="1" wp14:anchorId="759B5590" wp14:editId="4986E212">
                <wp:simplePos x="0" y="0"/>
                <wp:positionH relativeFrom="column">
                  <wp:posOffset>-81887</wp:posOffset>
                </wp:positionH>
                <wp:positionV relativeFrom="paragraph">
                  <wp:posOffset>78513</wp:posOffset>
                </wp:positionV>
                <wp:extent cx="2770496" cy="3179445"/>
                <wp:effectExtent l="0" t="0" r="0" b="1905"/>
                <wp:wrapNone/>
                <wp:docPr id="1" name="Text Box 1"/>
                <wp:cNvGraphicFramePr/>
                <a:graphic xmlns:a="http://schemas.openxmlformats.org/drawingml/2006/main">
                  <a:graphicData uri="http://schemas.microsoft.com/office/word/2010/wordprocessingShape">
                    <wps:wsp>
                      <wps:cNvSpPr txBox="1"/>
                      <wps:spPr>
                        <a:xfrm>
                          <a:off x="0" y="0"/>
                          <a:ext cx="2770496" cy="3179445"/>
                        </a:xfrm>
                        <a:prstGeom prst="rect">
                          <a:avLst/>
                        </a:prstGeom>
                        <a:solidFill>
                          <a:schemeClr val="lt1"/>
                        </a:solidFill>
                        <a:ln w="6350">
                          <a:noFill/>
                        </a:ln>
                      </wps:spPr>
                      <wps:txbx>
                        <w:txbxContent>
                          <w:p w14:paraId="251BDBEC" w14:textId="77777777" w:rsidR="00510B8A" w:rsidRPr="00162F10" w:rsidRDefault="00510B8A" w:rsidP="00510B8A">
                            <w:pPr>
                              <w:jc w:val="center"/>
                              <w:rPr>
                                <w:b/>
                                <w:bCs/>
                              </w:rPr>
                            </w:pPr>
                            <w:r w:rsidRPr="1AE81036">
                              <w:rPr>
                                <w:b/>
                                <w:bCs/>
                              </w:rPr>
                              <w:t>WE PRAY FOR</w:t>
                            </w:r>
                          </w:p>
                          <w:p w14:paraId="38D0A3CF" w14:textId="77777777" w:rsidR="00510B8A" w:rsidRPr="00162F10" w:rsidRDefault="00510B8A" w:rsidP="00510B8A">
                            <w:proofErr w:type="spellStart"/>
                            <w:r w:rsidRPr="1AE81036">
                              <w:rPr>
                                <w:rFonts w:eastAsia="Times New Roman"/>
                                <w:color w:val="333333"/>
                              </w:rPr>
                              <w:t>Guentherman</w:t>
                            </w:r>
                            <w:proofErr w:type="spellEnd"/>
                            <w:r w:rsidRPr="1AE81036">
                              <w:rPr>
                                <w:rFonts w:eastAsia="Times New Roman"/>
                                <w:color w:val="333333"/>
                              </w:rPr>
                              <w:t xml:space="preserve"> and Van dear </w:t>
                            </w:r>
                            <w:proofErr w:type="spellStart"/>
                            <w:r w:rsidRPr="1AE81036">
                              <w:rPr>
                                <w:rFonts w:eastAsia="Times New Roman"/>
                                <w:color w:val="333333"/>
                              </w:rPr>
                              <w:t>Meulen</w:t>
                            </w:r>
                            <w:proofErr w:type="spellEnd"/>
                            <w:r w:rsidRPr="1AE81036">
                              <w:rPr>
                                <w:rFonts w:eastAsia="Times New Roman"/>
                                <w:color w:val="333333"/>
                              </w:rPr>
                              <w:t xml:space="preserve"> families - friends of the </w:t>
                            </w:r>
                            <w:proofErr w:type="spellStart"/>
                            <w:r w:rsidRPr="1AE81036">
                              <w:rPr>
                                <w:rFonts w:eastAsia="Times New Roman"/>
                                <w:color w:val="333333"/>
                              </w:rPr>
                              <w:t>ORourke</w:t>
                            </w:r>
                            <w:proofErr w:type="spellEnd"/>
                            <w:r w:rsidRPr="1AE81036">
                              <w:rPr>
                                <w:rFonts w:eastAsia="Times New Roman"/>
                                <w:color w:val="333333"/>
                              </w:rPr>
                              <w:t xml:space="preserve"> family</w:t>
                            </w:r>
                            <w:r>
                              <w:t xml:space="preserve"> </w:t>
                            </w:r>
                          </w:p>
                          <w:p w14:paraId="37290315" w14:textId="77777777" w:rsidR="00510B8A" w:rsidRPr="00162F10" w:rsidRDefault="00510B8A" w:rsidP="00510B8A">
                            <w:r>
                              <w:t xml:space="preserve">Katie Bjerning, Dale &amp; Mary </w:t>
                            </w:r>
                            <w:proofErr w:type="spellStart"/>
                            <w:r>
                              <w:t>Bjerning’s</w:t>
                            </w:r>
                            <w:proofErr w:type="spellEnd"/>
                            <w:r>
                              <w:t xml:space="preserve"> daughter-in-law</w:t>
                            </w:r>
                          </w:p>
                          <w:p w14:paraId="3B681006" w14:textId="77777777" w:rsidR="00510B8A" w:rsidRPr="00162F10" w:rsidRDefault="00510B8A" w:rsidP="00510B8A">
                            <w:pPr>
                              <w:spacing w:line="360" w:lineRule="atLeast"/>
                              <w:rPr>
                                <w:rFonts w:eastAsia="Times New Roman"/>
                              </w:rPr>
                            </w:pPr>
                            <w:r w:rsidRPr="00162F10">
                              <w:rPr>
                                <w:rFonts w:eastAsia="Times New Roman"/>
                              </w:rPr>
                              <w:t>Christine Pauly</w:t>
                            </w:r>
                          </w:p>
                          <w:p w14:paraId="223B9664" w14:textId="77777777" w:rsidR="00510B8A" w:rsidRPr="00162F10" w:rsidRDefault="00510B8A" w:rsidP="00510B8A">
                            <w:r w:rsidRPr="00162F10">
                              <w:t>Elizabeth Rose-Tolstedt</w:t>
                            </w:r>
                          </w:p>
                          <w:p w14:paraId="6305367E" w14:textId="77777777" w:rsidR="00510B8A" w:rsidRPr="00162F10" w:rsidRDefault="00510B8A" w:rsidP="00510B8A">
                            <w:r w:rsidRPr="00162F10">
                              <w:t xml:space="preserve">Ryan </w:t>
                            </w:r>
                            <w:proofErr w:type="spellStart"/>
                            <w:r w:rsidRPr="00162F10">
                              <w:t>Linsay</w:t>
                            </w:r>
                            <w:proofErr w:type="spellEnd"/>
                            <w:r w:rsidRPr="00162F10">
                              <w:t xml:space="preserve"> Keel</w:t>
                            </w:r>
                            <w:r w:rsidRPr="00162F10">
                              <w:br/>
                              <w:t>Martha Wlochal</w:t>
                            </w:r>
                          </w:p>
                          <w:p w14:paraId="5A087A81" w14:textId="77777777" w:rsidR="00510B8A" w:rsidRPr="00162F10" w:rsidRDefault="00510B8A" w:rsidP="00510B8A">
                            <w:r w:rsidRPr="00162F10">
                              <w:t>Leo &amp; Lois Wickman</w:t>
                            </w:r>
                          </w:p>
                          <w:p w14:paraId="125094F0" w14:textId="77777777" w:rsidR="00510B8A" w:rsidRPr="00162F10" w:rsidRDefault="00510B8A" w:rsidP="00510B8A">
                            <w:r w:rsidRPr="00162F10">
                              <w:t xml:space="preserve">Cruz Houlihan </w:t>
                            </w:r>
                            <w:r w:rsidRPr="00162F10">
                              <w:br/>
                              <w:t xml:space="preserve">Amy </w:t>
                            </w:r>
                            <w:proofErr w:type="spellStart"/>
                            <w:r w:rsidRPr="00162F10">
                              <w:t>Pasker</w:t>
                            </w:r>
                            <w:proofErr w:type="spellEnd"/>
                          </w:p>
                          <w:p w14:paraId="386E6825" w14:textId="77777777" w:rsidR="00510B8A" w:rsidRPr="00162F10" w:rsidRDefault="00510B8A" w:rsidP="00510B8A">
                            <w:r w:rsidRPr="00162F10">
                              <w:t>Joe Kopp</w:t>
                            </w:r>
                          </w:p>
                          <w:p w14:paraId="7E9E2CAD" w14:textId="77777777" w:rsidR="00510B8A" w:rsidRPr="00162F10" w:rsidRDefault="00510B8A" w:rsidP="00510B8A">
                            <w:r w:rsidRPr="00162F10">
                              <w:t xml:space="preserve">Rose </w:t>
                            </w:r>
                            <w:proofErr w:type="spellStart"/>
                            <w:r w:rsidRPr="00162F10">
                              <w:t>Tolzmann</w:t>
                            </w:r>
                            <w:proofErr w:type="spellEnd"/>
                          </w:p>
                          <w:p w14:paraId="1524F5DE" w14:textId="77777777" w:rsidR="00510B8A" w:rsidRPr="00162F10" w:rsidRDefault="00510B8A" w:rsidP="00510B8A">
                            <w:r w:rsidRPr="00162F10">
                              <w:t>Craig Rose</w:t>
                            </w:r>
                          </w:p>
                          <w:p w14:paraId="7DB503D2" w14:textId="77777777" w:rsidR="00510B8A" w:rsidRDefault="00510B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B5590" id="Text Box 1" o:spid="_x0000_s1027" type="#_x0000_t202" style="position:absolute;left:0;text-align:left;margin-left:-6.45pt;margin-top:6.2pt;width:218.15pt;height:250.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" fillcolor="white [3201]" stroked="f" strokeweight=".5pt">
                <v:textbox>
                  <w:txbxContent>
                    <w:p w14:paraId="251BDBEC" w14:textId="77777777" w:rsidR="00510B8A" w:rsidRPr="00162F10" w:rsidRDefault="00510B8A" w:rsidP="00510B8A">
                      <w:pPr>
                        <w:jc w:val="center"/>
                        <w:rPr>
                          <w:b/>
                          <w:bCs/>
                        </w:rPr>
                      </w:pPr>
                      <w:r w:rsidRPr="1AE81036">
                        <w:rPr>
                          <w:b/>
                          <w:bCs/>
                        </w:rPr>
                        <w:t>WE PRAY FOR</w:t>
                      </w:r>
                    </w:p>
                    <w:p w14:paraId="38D0A3CF" w14:textId="77777777" w:rsidR="00510B8A" w:rsidRPr="00162F10" w:rsidRDefault="00510B8A" w:rsidP="00510B8A">
                      <w:proofErr w:type="spellStart"/>
                      <w:r w:rsidRPr="1AE81036">
                        <w:rPr>
                          <w:rFonts w:eastAsia="Times New Roman"/>
                          <w:color w:val="333333"/>
                        </w:rPr>
                        <w:t>Guentherman</w:t>
                      </w:r>
                      <w:proofErr w:type="spellEnd"/>
                      <w:r w:rsidRPr="1AE81036">
                        <w:rPr>
                          <w:rFonts w:eastAsia="Times New Roman"/>
                          <w:color w:val="333333"/>
                        </w:rPr>
                        <w:t xml:space="preserve"> and Van dear </w:t>
                      </w:r>
                      <w:proofErr w:type="spellStart"/>
                      <w:r w:rsidRPr="1AE81036">
                        <w:rPr>
                          <w:rFonts w:eastAsia="Times New Roman"/>
                          <w:color w:val="333333"/>
                        </w:rPr>
                        <w:t>Meulen</w:t>
                      </w:r>
                      <w:proofErr w:type="spellEnd"/>
                      <w:r w:rsidRPr="1AE81036">
                        <w:rPr>
                          <w:rFonts w:eastAsia="Times New Roman"/>
                          <w:color w:val="333333"/>
                        </w:rPr>
                        <w:t xml:space="preserve"> families - friends of the </w:t>
                      </w:r>
                      <w:proofErr w:type="spellStart"/>
                      <w:r w:rsidRPr="1AE81036">
                        <w:rPr>
                          <w:rFonts w:eastAsia="Times New Roman"/>
                          <w:color w:val="333333"/>
                        </w:rPr>
                        <w:t>ORourke</w:t>
                      </w:r>
                      <w:proofErr w:type="spellEnd"/>
                      <w:r w:rsidRPr="1AE81036">
                        <w:rPr>
                          <w:rFonts w:eastAsia="Times New Roman"/>
                          <w:color w:val="333333"/>
                        </w:rPr>
                        <w:t xml:space="preserve"> family</w:t>
                      </w:r>
                      <w:r>
                        <w:t xml:space="preserve"> </w:t>
                      </w:r>
                    </w:p>
                    <w:p w14:paraId="37290315" w14:textId="77777777" w:rsidR="00510B8A" w:rsidRPr="00162F10" w:rsidRDefault="00510B8A" w:rsidP="00510B8A">
                      <w:r>
                        <w:t xml:space="preserve">Katie Bjerning, Dale &amp; Mary </w:t>
                      </w:r>
                      <w:proofErr w:type="spellStart"/>
                      <w:r>
                        <w:t>Bjerning’s</w:t>
                      </w:r>
                      <w:proofErr w:type="spellEnd"/>
                      <w:r>
                        <w:t xml:space="preserve"> daughter-in-law</w:t>
                      </w:r>
                    </w:p>
                    <w:p w14:paraId="3B681006" w14:textId="77777777" w:rsidR="00510B8A" w:rsidRPr="00162F10" w:rsidRDefault="00510B8A" w:rsidP="00510B8A">
                      <w:pPr>
                        <w:spacing w:line="360" w:lineRule="atLeast"/>
                        <w:rPr>
                          <w:rFonts w:eastAsia="Times New Roman"/>
                        </w:rPr>
                      </w:pPr>
                      <w:r w:rsidRPr="00162F10">
                        <w:rPr>
                          <w:rFonts w:eastAsia="Times New Roman"/>
                        </w:rPr>
                        <w:t>Christine Pauly</w:t>
                      </w:r>
                    </w:p>
                    <w:p w14:paraId="223B9664" w14:textId="77777777" w:rsidR="00510B8A" w:rsidRPr="00162F10" w:rsidRDefault="00510B8A" w:rsidP="00510B8A">
                      <w:r w:rsidRPr="00162F10">
                        <w:t>Elizabeth Rose-Tolstedt</w:t>
                      </w:r>
                    </w:p>
                    <w:p w14:paraId="6305367E" w14:textId="77777777" w:rsidR="00510B8A" w:rsidRPr="00162F10" w:rsidRDefault="00510B8A" w:rsidP="00510B8A">
                      <w:r w:rsidRPr="00162F10">
                        <w:t xml:space="preserve">Ryan </w:t>
                      </w:r>
                      <w:proofErr w:type="spellStart"/>
                      <w:r w:rsidRPr="00162F10">
                        <w:t>Linsay</w:t>
                      </w:r>
                      <w:proofErr w:type="spellEnd"/>
                      <w:r w:rsidRPr="00162F10">
                        <w:t xml:space="preserve"> Keel</w:t>
                      </w:r>
                      <w:r w:rsidRPr="00162F10">
                        <w:br/>
                        <w:t>Martha Wlochal</w:t>
                      </w:r>
                    </w:p>
                    <w:p w14:paraId="5A087A81" w14:textId="77777777" w:rsidR="00510B8A" w:rsidRPr="00162F10" w:rsidRDefault="00510B8A" w:rsidP="00510B8A">
                      <w:r w:rsidRPr="00162F10">
                        <w:t>Leo &amp; Lois Wickman</w:t>
                      </w:r>
                    </w:p>
                    <w:p w14:paraId="125094F0" w14:textId="77777777" w:rsidR="00510B8A" w:rsidRPr="00162F10" w:rsidRDefault="00510B8A" w:rsidP="00510B8A">
                      <w:r w:rsidRPr="00162F10">
                        <w:t xml:space="preserve">Cruz Houlihan </w:t>
                      </w:r>
                      <w:r w:rsidRPr="00162F10">
                        <w:br/>
                        <w:t xml:space="preserve">Amy </w:t>
                      </w:r>
                      <w:proofErr w:type="spellStart"/>
                      <w:r w:rsidRPr="00162F10">
                        <w:t>Pasker</w:t>
                      </w:r>
                      <w:proofErr w:type="spellEnd"/>
                    </w:p>
                    <w:p w14:paraId="386E6825" w14:textId="77777777" w:rsidR="00510B8A" w:rsidRPr="00162F10" w:rsidRDefault="00510B8A" w:rsidP="00510B8A">
                      <w:r w:rsidRPr="00162F10">
                        <w:t>Joe Kopp</w:t>
                      </w:r>
                    </w:p>
                    <w:p w14:paraId="7E9E2CAD" w14:textId="77777777" w:rsidR="00510B8A" w:rsidRPr="00162F10" w:rsidRDefault="00510B8A" w:rsidP="00510B8A">
                      <w:r w:rsidRPr="00162F10">
                        <w:t xml:space="preserve">Rose </w:t>
                      </w:r>
                      <w:proofErr w:type="spellStart"/>
                      <w:r w:rsidRPr="00162F10">
                        <w:t>Tolzmann</w:t>
                      </w:r>
                      <w:proofErr w:type="spellEnd"/>
                    </w:p>
                    <w:p w14:paraId="1524F5DE" w14:textId="77777777" w:rsidR="00510B8A" w:rsidRPr="00162F10" w:rsidRDefault="00510B8A" w:rsidP="00510B8A">
                      <w:r w:rsidRPr="00162F10">
                        <w:t>Craig Rose</w:t>
                      </w:r>
                    </w:p>
                    <w:p w14:paraId="7DB503D2" w14:textId="77777777" w:rsidR="00510B8A" w:rsidRDefault="00510B8A"/>
                  </w:txbxContent>
                </v:textbox>
              </v:shape>
            </w:pict>
          </mc:Fallback>
        </mc:AlternateContent>
      </w:r>
    </w:p>
    <w:p w14:paraId="470C6247" w14:textId="400DEAC9" w:rsidR="00510B8A" w:rsidRDefault="00510B8A" w:rsidP="00BA1B34">
      <w:pPr>
        <w:jc w:val="center"/>
      </w:pPr>
    </w:p>
    <w:p w14:paraId="41CF31EF" w14:textId="4B43C90F" w:rsidR="00510B8A" w:rsidRDefault="00510B8A" w:rsidP="00BA1B34">
      <w:pPr>
        <w:jc w:val="center"/>
      </w:pPr>
    </w:p>
    <w:p w14:paraId="6427663E" w14:textId="211B7369" w:rsidR="00510B8A" w:rsidRDefault="00510B8A" w:rsidP="00BA1B34">
      <w:pPr>
        <w:jc w:val="center"/>
      </w:pPr>
    </w:p>
    <w:p w14:paraId="111C500B" w14:textId="5747BDC3" w:rsidR="00510B8A" w:rsidRDefault="00510B8A" w:rsidP="00BA1B34">
      <w:pPr>
        <w:jc w:val="center"/>
      </w:pPr>
    </w:p>
    <w:p w14:paraId="18124A68" w14:textId="7E152E05" w:rsidR="00510B8A" w:rsidRDefault="00510B8A" w:rsidP="00BA1B34">
      <w:pPr>
        <w:jc w:val="center"/>
      </w:pPr>
    </w:p>
    <w:p w14:paraId="452E4945" w14:textId="4BB289C1" w:rsidR="00510B8A" w:rsidRDefault="00510B8A" w:rsidP="00BA1B34">
      <w:pPr>
        <w:jc w:val="center"/>
      </w:pPr>
    </w:p>
    <w:p w14:paraId="554C35BB" w14:textId="45694E9C" w:rsidR="00510B8A" w:rsidRDefault="00510B8A" w:rsidP="00BA1B34">
      <w:pPr>
        <w:jc w:val="center"/>
      </w:pPr>
    </w:p>
    <w:p w14:paraId="544478DF" w14:textId="744C6173" w:rsidR="00510B8A" w:rsidRDefault="00510B8A" w:rsidP="00BA1B34">
      <w:pPr>
        <w:jc w:val="center"/>
      </w:pPr>
    </w:p>
    <w:p w14:paraId="1A31890E" w14:textId="1B530A67" w:rsidR="00510B8A" w:rsidRDefault="00510B8A" w:rsidP="00BA1B34">
      <w:pPr>
        <w:jc w:val="center"/>
      </w:pPr>
    </w:p>
    <w:p w14:paraId="7F0FEDBC" w14:textId="5171754C" w:rsidR="00510B8A" w:rsidRDefault="00510B8A" w:rsidP="00BA1B34">
      <w:pPr>
        <w:jc w:val="center"/>
      </w:pPr>
    </w:p>
    <w:p w14:paraId="6E678DA0" w14:textId="5BC2C7BD" w:rsidR="00510B8A" w:rsidRDefault="00FC0A47" w:rsidP="00BA1B34">
      <w:pPr>
        <w:jc w:val="center"/>
      </w:pPr>
      <w:r>
        <w:rPr>
          <w:noProof/>
        </w:rPr>
        <mc:AlternateContent>
          <mc:Choice Requires="wps">
            <w:drawing>
              <wp:anchor distT="0" distB="0" distL="114300" distR="114300" simplePos="0" relativeHeight="251666944" behindDoc="0" locked="0" layoutInCell="1" allowOverlap="1" wp14:anchorId="3F3E0F7E" wp14:editId="6A8F28D3">
                <wp:simplePos x="0" y="0"/>
                <wp:positionH relativeFrom="column">
                  <wp:posOffset>1870379</wp:posOffset>
                </wp:positionH>
                <wp:positionV relativeFrom="paragraph">
                  <wp:posOffset>101903</wp:posOffset>
                </wp:positionV>
                <wp:extent cx="4680528" cy="1405719"/>
                <wp:effectExtent l="0" t="0" r="6350" b="4445"/>
                <wp:wrapNone/>
                <wp:docPr id="5" name="Text Box 5"/>
                <wp:cNvGraphicFramePr/>
                <a:graphic xmlns:a="http://schemas.openxmlformats.org/drawingml/2006/main">
                  <a:graphicData uri="http://schemas.microsoft.com/office/word/2010/wordprocessingShape">
                    <wps:wsp>
                      <wps:cNvSpPr txBox="1"/>
                      <wps:spPr>
                        <a:xfrm>
                          <a:off x="0" y="0"/>
                          <a:ext cx="4680528" cy="1405719"/>
                        </a:xfrm>
                        <a:prstGeom prst="rect">
                          <a:avLst/>
                        </a:prstGeom>
                        <a:solidFill>
                          <a:schemeClr val="lt1"/>
                        </a:solidFill>
                        <a:ln w="6350">
                          <a:noFill/>
                        </a:ln>
                      </wps:spPr>
                      <wps:txbx>
                        <w:txbxContent>
                          <w:p w14:paraId="5F65BB00" w14:textId="77777777" w:rsidR="00FC0A47" w:rsidRPr="00162F10" w:rsidRDefault="00FC0A47" w:rsidP="00FC0A47">
                            <w:pPr>
                              <w:rPr>
                                <w:b/>
                                <w:bCs/>
                              </w:rPr>
                            </w:pPr>
                            <w:r w:rsidRPr="00162F10">
                              <w:rPr>
                                <w:b/>
                                <w:bCs/>
                              </w:rPr>
                              <w:t xml:space="preserve">CAN WE PRAY FOR YOU? </w:t>
                            </w:r>
                          </w:p>
                          <w:p w14:paraId="20727651" w14:textId="7E471CE5" w:rsidR="00FC0A47" w:rsidRPr="00FC0A47" w:rsidRDefault="00FC0A47" w:rsidP="00FC0A47">
                            <w:pPr>
                              <w:rPr>
                                <w:sz w:val="22"/>
                                <w:szCs w:val="22"/>
                              </w:rPr>
                            </w:pPr>
                            <w:r w:rsidRPr="00FC0A47">
                              <w:rPr>
                                <w:sz w:val="22"/>
                                <w:szCs w:val="22"/>
                              </w:rPr>
                              <w:t xml:space="preserve">We have a group of faithful people who pray for our community every day. </w:t>
                            </w:r>
                            <w:hyperlink r:id="rId10" w:tgtFrame="_blank" w:history="1">
                              <w:r w:rsidRPr="00FC0A47">
                                <w:rPr>
                                  <w:rStyle w:val="Hyperlink"/>
                                  <w:sz w:val="22"/>
                                  <w:szCs w:val="22"/>
                                </w:rPr>
                                <w:t>Submit your request online</w:t>
                              </w:r>
                            </w:hyperlink>
                            <w:r w:rsidRPr="00FC0A47">
                              <w:rPr>
                                <w:sz w:val="22"/>
                                <w:szCs w:val="22"/>
                              </w:rPr>
                              <w:t xml:space="preserve"> or call the church office at 563-582-3228.</w:t>
                            </w:r>
                          </w:p>
                          <w:p w14:paraId="6231C1DD" w14:textId="77777777" w:rsidR="00FC0A47" w:rsidRPr="00FC0A47" w:rsidRDefault="00FC0A47" w:rsidP="00FC0A47">
                            <w:pPr>
                              <w:rPr>
                                <w:b/>
                                <w:bCs/>
                                <w:sz w:val="22"/>
                                <w:szCs w:val="22"/>
                              </w:rPr>
                            </w:pPr>
                          </w:p>
                          <w:p w14:paraId="29E71D38" w14:textId="77777777" w:rsidR="00FC0A47" w:rsidRPr="00FC0A47" w:rsidRDefault="00FC0A47" w:rsidP="00FC0A47">
                            <w:pPr>
                              <w:rPr>
                                <w:b/>
                                <w:bCs/>
                                <w:sz w:val="22"/>
                                <w:szCs w:val="22"/>
                              </w:rPr>
                            </w:pPr>
                            <w:r w:rsidRPr="00FC0A47">
                              <w:rPr>
                                <w:b/>
                                <w:bCs/>
                                <w:sz w:val="22"/>
                                <w:szCs w:val="22"/>
                              </w:rPr>
                              <w:t>PASTORAL VISITS</w:t>
                            </w:r>
                          </w:p>
                          <w:p w14:paraId="2258B055" w14:textId="442398A1" w:rsidR="00FC0A47" w:rsidRPr="00FC0A47" w:rsidRDefault="00FC0A47" w:rsidP="00FC0A47">
                            <w:pPr>
                              <w:rPr>
                                <w:rStyle w:val="Hyperlink"/>
                                <w:sz w:val="22"/>
                                <w:szCs w:val="22"/>
                              </w:rPr>
                            </w:pPr>
                            <w:r w:rsidRPr="00FC0A47">
                              <w:rPr>
                                <w:sz w:val="22"/>
                                <w:szCs w:val="22"/>
                              </w:rPr>
                              <w:t>If you would like a pastoral visit in person or by phone, please contact:</w:t>
                            </w:r>
                            <w:r w:rsidRPr="00FC0A47">
                              <w:rPr>
                                <w:sz w:val="22"/>
                                <w:szCs w:val="22"/>
                              </w:rPr>
                              <w:t xml:space="preserve"> </w:t>
                            </w:r>
                            <w:r w:rsidRPr="00FC0A47">
                              <w:rPr>
                                <w:sz w:val="22"/>
                                <w:szCs w:val="22"/>
                              </w:rPr>
                              <w:t xml:space="preserve">Pastor Josh Martyn - (563) 613-4337 or </w:t>
                            </w:r>
                            <w:r w:rsidRPr="00FC0A47">
                              <w:rPr>
                                <w:sz w:val="22"/>
                                <w:szCs w:val="22"/>
                              </w:rPr>
                              <w:fldChar w:fldCharType="begin"/>
                            </w:r>
                            <w:r w:rsidRPr="00FC0A47">
                              <w:rPr>
                                <w:sz w:val="22"/>
                                <w:szCs w:val="22"/>
                              </w:rPr>
                              <w:instrText xml:space="preserve"> HYPERLINK "mailto:ailto:htlcdbqpastor@gmail.com" </w:instrText>
                            </w:r>
                            <w:r w:rsidRPr="00FC0A47">
                              <w:rPr>
                                <w:sz w:val="22"/>
                                <w:szCs w:val="22"/>
                              </w:rPr>
                              <w:fldChar w:fldCharType="separate"/>
                            </w:r>
                            <w:r w:rsidRPr="00FC0A47">
                              <w:rPr>
                                <w:rStyle w:val="Hyperlink"/>
                                <w:sz w:val="22"/>
                                <w:szCs w:val="22"/>
                              </w:rPr>
                              <w:t xml:space="preserve">htlcdbqpastor@gmail.com </w:t>
                            </w:r>
                          </w:p>
                          <w:p w14:paraId="07F7DF83" w14:textId="3F716F31" w:rsidR="00FC0A47" w:rsidRDefault="00FC0A47" w:rsidP="00FC0A47">
                            <w:r w:rsidRPr="00FC0A47">
                              <w:rPr>
                                <w:sz w:val="22"/>
                                <w:szCs w:val="2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E0F7E" id="Text Box 5" o:spid="_x0000_s1028" type="#_x0000_t202" style="position:absolute;left:0;text-align:left;margin-left:147.25pt;margin-top:8pt;width:368.55pt;height:110.7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" fillcolor="white [3201]" stroked="f" strokeweight=".5pt">
                <v:textbox>
                  <w:txbxContent>
                    <w:p w14:paraId="5F65BB00" w14:textId="77777777" w:rsidR="00FC0A47" w:rsidRPr="00162F10" w:rsidRDefault="00FC0A47" w:rsidP="00FC0A47">
                      <w:pPr>
                        <w:rPr>
                          <w:b/>
                          <w:bCs/>
                        </w:rPr>
                      </w:pPr>
                      <w:r w:rsidRPr="00162F10">
                        <w:rPr>
                          <w:b/>
                          <w:bCs/>
                        </w:rPr>
                        <w:t xml:space="preserve">CAN WE PRAY FOR YOU? </w:t>
                      </w:r>
                    </w:p>
                    <w:p w14:paraId="20727651" w14:textId="7E471CE5" w:rsidR="00FC0A47" w:rsidRPr="00FC0A47" w:rsidRDefault="00FC0A47" w:rsidP="00FC0A47">
                      <w:pPr>
                        <w:rPr>
                          <w:sz w:val="22"/>
                          <w:szCs w:val="22"/>
                        </w:rPr>
                      </w:pPr>
                      <w:r w:rsidRPr="00FC0A47">
                        <w:rPr>
                          <w:sz w:val="22"/>
                          <w:szCs w:val="22"/>
                        </w:rPr>
                        <w:t xml:space="preserve">We have a group of faithful people who pray for our community every day. </w:t>
                      </w:r>
                      <w:hyperlink r:id="rId11" w:tgtFrame="_blank" w:history="1">
                        <w:r w:rsidRPr="00FC0A47">
                          <w:rPr>
                            <w:rStyle w:val="Hyperlink"/>
                            <w:sz w:val="22"/>
                            <w:szCs w:val="22"/>
                          </w:rPr>
                          <w:t>Submit your request online</w:t>
                        </w:r>
                      </w:hyperlink>
                      <w:r w:rsidRPr="00FC0A47">
                        <w:rPr>
                          <w:sz w:val="22"/>
                          <w:szCs w:val="22"/>
                        </w:rPr>
                        <w:t xml:space="preserve"> or call the church office at 563-582-3228.</w:t>
                      </w:r>
                    </w:p>
                    <w:p w14:paraId="6231C1DD" w14:textId="77777777" w:rsidR="00FC0A47" w:rsidRPr="00FC0A47" w:rsidRDefault="00FC0A47" w:rsidP="00FC0A47">
                      <w:pPr>
                        <w:rPr>
                          <w:b/>
                          <w:bCs/>
                          <w:sz w:val="22"/>
                          <w:szCs w:val="22"/>
                        </w:rPr>
                      </w:pPr>
                    </w:p>
                    <w:p w14:paraId="29E71D38" w14:textId="77777777" w:rsidR="00FC0A47" w:rsidRPr="00FC0A47" w:rsidRDefault="00FC0A47" w:rsidP="00FC0A47">
                      <w:pPr>
                        <w:rPr>
                          <w:b/>
                          <w:bCs/>
                          <w:sz w:val="22"/>
                          <w:szCs w:val="22"/>
                        </w:rPr>
                      </w:pPr>
                      <w:r w:rsidRPr="00FC0A47">
                        <w:rPr>
                          <w:b/>
                          <w:bCs/>
                          <w:sz w:val="22"/>
                          <w:szCs w:val="22"/>
                        </w:rPr>
                        <w:t>PASTORAL VISITS</w:t>
                      </w:r>
                    </w:p>
                    <w:p w14:paraId="2258B055" w14:textId="442398A1" w:rsidR="00FC0A47" w:rsidRPr="00FC0A47" w:rsidRDefault="00FC0A47" w:rsidP="00FC0A47">
                      <w:pPr>
                        <w:rPr>
                          <w:rStyle w:val="Hyperlink"/>
                          <w:sz w:val="22"/>
                          <w:szCs w:val="22"/>
                        </w:rPr>
                      </w:pPr>
                      <w:r w:rsidRPr="00FC0A47">
                        <w:rPr>
                          <w:sz w:val="22"/>
                          <w:szCs w:val="22"/>
                        </w:rPr>
                        <w:t>If you would like a pastoral visit in person or by phone, please contact:</w:t>
                      </w:r>
                      <w:r w:rsidRPr="00FC0A47">
                        <w:rPr>
                          <w:sz w:val="22"/>
                          <w:szCs w:val="22"/>
                        </w:rPr>
                        <w:t xml:space="preserve"> </w:t>
                      </w:r>
                      <w:r w:rsidRPr="00FC0A47">
                        <w:rPr>
                          <w:sz w:val="22"/>
                          <w:szCs w:val="22"/>
                        </w:rPr>
                        <w:t xml:space="preserve">Pastor Josh Martyn - (563) 613-4337 or </w:t>
                      </w:r>
                      <w:r w:rsidRPr="00FC0A47">
                        <w:rPr>
                          <w:sz w:val="22"/>
                          <w:szCs w:val="22"/>
                        </w:rPr>
                        <w:fldChar w:fldCharType="begin"/>
                      </w:r>
                      <w:r w:rsidRPr="00FC0A47">
                        <w:rPr>
                          <w:sz w:val="22"/>
                          <w:szCs w:val="22"/>
                        </w:rPr>
                        <w:instrText xml:space="preserve"> HYPERLINK "mailto:ailto:htlcdbqpastor@gmail.com" </w:instrText>
                      </w:r>
                      <w:r w:rsidRPr="00FC0A47">
                        <w:rPr>
                          <w:sz w:val="22"/>
                          <w:szCs w:val="22"/>
                        </w:rPr>
                        <w:fldChar w:fldCharType="separate"/>
                      </w:r>
                      <w:r w:rsidRPr="00FC0A47">
                        <w:rPr>
                          <w:rStyle w:val="Hyperlink"/>
                          <w:sz w:val="22"/>
                          <w:szCs w:val="22"/>
                        </w:rPr>
                        <w:t xml:space="preserve">htlcdbqpastor@gmail.com </w:t>
                      </w:r>
                    </w:p>
                    <w:p w14:paraId="07F7DF83" w14:textId="3F716F31" w:rsidR="00FC0A47" w:rsidRDefault="00FC0A47" w:rsidP="00FC0A47">
                      <w:r w:rsidRPr="00FC0A47">
                        <w:rPr>
                          <w:sz w:val="22"/>
                          <w:szCs w:val="22"/>
                        </w:rPr>
                        <w:fldChar w:fldCharType="end"/>
                      </w:r>
                    </w:p>
                  </w:txbxContent>
                </v:textbox>
              </v:shape>
            </w:pict>
          </mc:Fallback>
        </mc:AlternateContent>
      </w:r>
    </w:p>
    <w:p w14:paraId="4539C6D1" w14:textId="548D2A79" w:rsidR="00510B8A" w:rsidRDefault="00510B8A" w:rsidP="00BA1B34">
      <w:pPr>
        <w:jc w:val="center"/>
      </w:pPr>
    </w:p>
    <w:p w14:paraId="46A34909" w14:textId="77777777" w:rsidR="00510B8A" w:rsidRDefault="00510B8A" w:rsidP="00BA1B34">
      <w:pPr>
        <w:jc w:val="center"/>
      </w:pPr>
    </w:p>
    <w:p w14:paraId="782C4C18" w14:textId="56701DD8" w:rsidR="00510B8A" w:rsidRDefault="00510B8A" w:rsidP="00BA1B34">
      <w:pPr>
        <w:jc w:val="center"/>
      </w:pPr>
    </w:p>
    <w:p w14:paraId="2635BB51" w14:textId="765FCFB7" w:rsidR="00510B8A" w:rsidRDefault="00510B8A" w:rsidP="00BA1B34">
      <w:pPr>
        <w:jc w:val="center"/>
      </w:pPr>
    </w:p>
    <w:p w14:paraId="54829F17" w14:textId="5A7591F3" w:rsidR="00025F76" w:rsidRPr="00162F10" w:rsidRDefault="00025F76" w:rsidP="00BA1B34"/>
    <w:sectPr w:rsidR="00025F76" w:rsidRPr="00162F10" w:rsidSect="00264F68">
      <w:headerReference w:type="default" r:id="rId12"/>
      <w:pgSz w:w="12240" w:h="15840" w:code="1"/>
      <w:pgMar w:top="0" w:right="1440" w:bottom="1440" w:left="1440" w:header="720" w:footer="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668FD" w14:textId="77777777" w:rsidR="00120738" w:rsidRDefault="00120738" w:rsidP="00B83F37">
      <w:r>
        <w:separator/>
      </w:r>
    </w:p>
  </w:endnote>
  <w:endnote w:type="continuationSeparator" w:id="0">
    <w:p w14:paraId="0EB092B1" w14:textId="77777777" w:rsidR="00120738" w:rsidRDefault="00120738" w:rsidP="00B83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8201B" w14:textId="77777777" w:rsidR="00120738" w:rsidRDefault="00120738" w:rsidP="00B83F37">
      <w:r>
        <w:separator/>
      </w:r>
    </w:p>
  </w:footnote>
  <w:footnote w:type="continuationSeparator" w:id="0">
    <w:p w14:paraId="2F0CEB12" w14:textId="77777777" w:rsidR="00120738" w:rsidRDefault="00120738" w:rsidP="00B83F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1F380" w14:textId="77777777" w:rsidR="00B83F37" w:rsidRPr="00B83F37" w:rsidRDefault="00B83F37" w:rsidP="00B83F37">
    <w:pPr>
      <w:pStyle w:val="Header"/>
      <w:jc w:val="center"/>
      <w:rPr>
        <w:sz w:val="44"/>
        <w:szCs w:val="4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1739"/>
    <w:multiLevelType w:val="hybridMultilevel"/>
    <w:tmpl w:val="5B7C0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TIxNDOwMDUztTBR0lEKTi0uzszPAykwNq8FACo/xOktAAAA"/>
  </w:docVars>
  <w:rsids>
    <w:rsidRoot w:val="00BA1B34"/>
    <w:rsid w:val="00016B13"/>
    <w:rsid w:val="00017896"/>
    <w:rsid w:val="00025F76"/>
    <w:rsid w:val="00034408"/>
    <w:rsid w:val="00052DE1"/>
    <w:rsid w:val="00060CE2"/>
    <w:rsid w:val="00066DFD"/>
    <w:rsid w:val="000C6A8E"/>
    <w:rsid w:val="000D169F"/>
    <w:rsid w:val="000F31A8"/>
    <w:rsid w:val="001148FA"/>
    <w:rsid w:val="00120738"/>
    <w:rsid w:val="00130D74"/>
    <w:rsid w:val="00135498"/>
    <w:rsid w:val="00137122"/>
    <w:rsid w:val="00162F10"/>
    <w:rsid w:val="00166A89"/>
    <w:rsid w:val="0018211F"/>
    <w:rsid w:val="00194D11"/>
    <w:rsid w:val="001B4419"/>
    <w:rsid w:val="001C1282"/>
    <w:rsid w:val="001C2456"/>
    <w:rsid w:val="001D5963"/>
    <w:rsid w:val="001F0347"/>
    <w:rsid w:val="0020279A"/>
    <w:rsid w:val="00204A0C"/>
    <w:rsid w:val="00225CE2"/>
    <w:rsid w:val="0026416F"/>
    <w:rsid w:val="00264F68"/>
    <w:rsid w:val="00274652"/>
    <w:rsid w:val="00281DDC"/>
    <w:rsid w:val="00281E2E"/>
    <w:rsid w:val="002C53A5"/>
    <w:rsid w:val="002C721D"/>
    <w:rsid w:val="002F039E"/>
    <w:rsid w:val="003540A1"/>
    <w:rsid w:val="003609DB"/>
    <w:rsid w:val="0036629A"/>
    <w:rsid w:val="00370195"/>
    <w:rsid w:val="003B3B1D"/>
    <w:rsid w:val="003B4E5B"/>
    <w:rsid w:val="003C31F2"/>
    <w:rsid w:val="003E6168"/>
    <w:rsid w:val="00411CA4"/>
    <w:rsid w:val="00456CC2"/>
    <w:rsid w:val="00476192"/>
    <w:rsid w:val="00490EA1"/>
    <w:rsid w:val="004923BE"/>
    <w:rsid w:val="004A45B4"/>
    <w:rsid w:val="004A51CD"/>
    <w:rsid w:val="004B01D8"/>
    <w:rsid w:val="004D3F4F"/>
    <w:rsid w:val="004D7376"/>
    <w:rsid w:val="004E36CD"/>
    <w:rsid w:val="00501CC8"/>
    <w:rsid w:val="00503967"/>
    <w:rsid w:val="00510B8A"/>
    <w:rsid w:val="00535591"/>
    <w:rsid w:val="005743D1"/>
    <w:rsid w:val="00586063"/>
    <w:rsid w:val="00587780"/>
    <w:rsid w:val="005A3C39"/>
    <w:rsid w:val="005D572F"/>
    <w:rsid w:val="005E7541"/>
    <w:rsid w:val="005F2177"/>
    <w:rsid w:val="005F6429"/>
    <w:rsid w:val="005F654F"/>
    <w:rsid w:val="00601473"/>
    <w:rsid w:val="006156BC"/>
    <w:rsid w:val="00630B9E"/>
    <w:rsid w:val="00633BA7"/>
    <w:rsid w:val="0064527B"/>
    <w:rsid w:val="00652B24"/>
    <w:rsid w:val="00663F31"/>
    <w:rsid w:val="00667A9A"/>
    <w:rsid w:val="00674FE4"/>
    <w:rsid w:val="00694B16"/>
    <w:rsid w:val="0069712C"/>
    <w:rsid w:val="006C7EA8"/>
    <w:rsid w:val="007065CF"/>
    <w:rsid w:val="00717ED2"/>
    <w:rsid w:val="00737491"/>
    <w:rsid w:val="00746516"/>
    <w:rsid w:val="00764689"/>
    <w:rsid w:val="00781731"/>
    <w:rsid w:val="00795E94"/>
    <w:rsid w:val="00796B8F"/>
    <w:rsid w:val="007B59CC"/>
    <w:rsid w:val="007B6AF0"/>
    <w:rsid w:val="007C2FFD"/>
    <w:rsid w:val="007C32EE"/>
    <w:rsid w:val="007E0BC7"/>
    <w:rsid w:val="008028FB"/>
    <w:rsid w:val="00812B40"/>
    <w:rsid w:val="0082438F"/>
    <w:rsid w:val="008248D7"/>
    <w:rsid w:val="00845494"/>
    <w:rsid w:val="008566A2"/>
    <w:rsid w:val="008735A3"/>
    <w:rsid w:val="0088076F"/>
    <w:rsid w:val="00893B91"/>
    <w:rsid w:val="008A051B"/>
    <w:rsid w:val="008A1A7C"/>
    <w:rsid w:val="008A6750"/>
    <w:rsid w:val="008B6B2A"/>
    <w:rsid w:val="008E2CA5"/>
    <w:rsid w:val="008F2221"/>
    <w:rsid w:val="00937C5F"/>
    <w:rsid w:val="00950D8A"/>
    <w:rsid w:val="00951F07"/>
    <w:rsid w:val="00956B0F"/>
    <w:rsid w:val="009707F4"/>
    <w:rsid w:val="00972645"/>
    <w:rsid w:val="00993198"/>
    <w:rsid w:val="009B2E06"/>
    <w:rsid w:val="009F23A9"/>
    <w:rsid w:val="00A03793"/>
    <w:rsid w:val="00A8696E"/>
    <w:rsid w:val="00A911E7"/>
    <w:rsid w:val="00AA0D67"/>
    <w:rsid w:val="00AB104A"/>
    <w:rsid w:val="00AC1B0F"/>
    <w:rsid w:val="00B14E09"/>
    <w:rsid w:val="00B36B30"/>
    <w:rsid w:val="00B47369"/>
    <w:rsid w:val="00B753CC"/>
    <w:rsid w:val="00B83F37"/>
    <w:rsid w:val="00B84D4D"/>
    <w:rsid w:val="00BA1B34"/>
    <w:rsid w:val="00BD52C5"/>
    <w:rsid w:val="00BE408F"/>
    <w:rsid w:val="00BE4ADE"/>
    <w:rsid w:val="00C15EB4"/>
    <w:rsid w:val="00C202F0"/>
    <w:rsid w:val="00C54B18"/>
    <w:rsid w:val="00C82B49"/>
    <w:rsid w:val="00C8556F"/>
    <w:rsid w:val="00CA3A42"/>
    <w:rsid w:val="00CB0761"/>
    <w:rsid w:val="00CC1413"/>
    <w:rsid w:val="00CE5A68"/>
    <w:rsid w:val="00CF0EF0"/>
    <w:rsid w:val="00D1644D"/>
    <w:rsid w:val="00D949AA"/>
    <w:rsid w:val="00DA5F8D"/>
    <w:rsid w:val="00DB3C6D"/>
    <w:rsid w:val="00DC1DB1"/>
    <w:rsid w:val="00DC5D9C"/>
    <w:rsid w:val="00DD2F4D"/>
    <w:rsid w:val="00DD7C54"/>
    <w:rsid w:val="00DE1A84"/>
    <w:rsid w:val="00DE7FFA"/>
    <w:rsid w:val="00E451EE"/>
    <w:rsid w:val="00E80543"/>
    <w:rsid w:val="00ED0E7E"/>
    <w:rsid w:val="00EF2A8D"/>
    <w:rsid w:val="00F13246"/>
    <w:rsid w:val="00F40CA7"/>
    <w:rsid w:val="00F42E95"/>
    <w:rsid w:val="00F73449"/>
    <w:rsid w:val="00F83FE6"/>
    <w:rsid w:val="00F953C8"/>
    <w:rsid w:val="00FC0A47"/>
    <w:rsid w:val="00FC0D68"/>
    <w:rsid w:val="00FC5CDA"/>
    <w:rsid w:val="14D1B75B"/>
    <w:rsid w:val="1AE81036"/>
    <w:rsid w:val="1B288F4B"/>
    <w:rsid w:val="2CC30B6F"/>
    <w:rsid w:val="597FAE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2529F"/>
  <w15:docId w15:val="{8496FB14-9BED-4CC0-838C-3007D1E2C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B34"/>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inBody">
    <w:name w:val="Bulletin Body"/>
    <w:basedOn w:val="Normal"/>
    <w:link w:val="BulletinBodyChar"/>
    <w:qFormat/>
    <w:rsid w:val="00130D74"/>
    <w:rPr>
      <w:rFonts w:asciiTheme="minorHAnsi" w:eastAsiaTheme="minorHAnsi" w:hAnsiTheme="minorHAnsi" w:cstheme="minorBidi"/>
      <w:b/>
      <w:bCs/>
      <w:caps/>
      <w:sz w:val="28"/>
    </w:rPr>
  </w:style>
  <w:style w:type="character" w:customStyle="1" w:styleId="BulletinBodyChar">
    <w:name w:val="Bulletin Body Char"/>
    <w:basedOn w:val="DefaultParagraphFont"/>
    <w:link w:val="BulletinBody"/>
    <w:rsid w:val="00130D74"/>
    <w:rPr>
      <w:b/>
      <w:bCs/>
      <w:caps/>
      <w:sz w:val="28"/>
      <w:szCs w:val="24"/>
    </w:rPr>
  </w:style>
  <w:style w:type="paragraph" w:customStyle="1" w:styleId="BulletinCoverHeading">
    <w:name w:val="Bulletin Cover Heading"/>
    <w:basedOn w:val="Normal"/>
    <w:link w:val="BulletinCoverHeadingChar"/>
    <w:qFormat/>
    <w:rsid w:val="00130D74"/>
    <w:pPr>
      <w:jc w:val="center"/>
    </w:pPr>
    <w:rPr>
      <w:rFonts w:asciiTheme="minorHAnsi" w:eastAsiaTheme="minorHAnsi" w:hAnsiTheme="minorHAnsi" w:cstheme="minorBidi"/>
      <w:sz w:val="40"/>
    </w:rPr>
  </w:style>
  <w:style w:type="character" w:customStyle="1" w:styleId="BulletinCoverHeadingChar">
    <w:name w:val="Bulletin Cover Heading Char"/>
    <w:basedOn w:val="DefaultParagraphFont"/>
    <w:link w:val="BulletinCoverHeading"/>
    <w:rsid w:val="00130D74"/>
    <w:rPr>
      <w:sz w:val="40"/>
      <w:szCs w:val="24"/>
    </w:rPr>
  </w:style>
  <w:style w:type="paragraph" w:customStyle="1" w:styleId="BulletinCoverHeading2">
    <w:name w:val="Bulletin Cover Heading 2"/>
    <w:basedOn w:val="Normal"/>
    <w:link w:val="BulletinCoverHeading2Char"/>
    <w:qFormat/>
    <w:rsid w:val="00130D74"/>
    <w:pPr>
      <w:jc w:val="center"/>
    </w:pPr>
    <w:rPr>
      <w:rFonts w:asciiTheme="minorHAnsi" w:eastAsiaTheme="minorHAnsi" w:hAnsiTheme="minorHAnsi" w:cstheme="minorBidi"/>
      <w:strike/>
      <w:sz w:val="28"/>
    </w:rPr>
  </w:style>
  <w:style w:type="character" w:customStyle="1" w:styleId="BulletinCoverHeading2Char">
    <w:name w:val="Bulletin Cover Heading 2 Char"/>
    <w:basedOn w:val="DefaultParagraphFont"/>
    <w:link w:val="BulletinCoverHeading2"/>
    <w:rsid w:val="00130D74"/>
    <w:rPr>
      <w:strike/>
      <w:sz w:val="28"/>
      <w:szCs w:val="24"/>
    </w:rPr>
  </w:style>
  <w:style w:type="paragraph" w:customStyle="1" w:styleId="BulletinRubric">
    <w:name w:val="Bulletin Rubric"/>
    <w:basedOn w:val="NormalWeb"/>
    <w:link w:val="BulletinRubricChar"/>
    <w:qFormat/>
    <w:rsid w:val="00130D74"/>
    <w:pPr>
      <w:spacing w:after="120" w:line="240" w:lineRule="auto"/>
    </w:pPr>
    <w:rPr>
      <w:rFonts w:asciiTheme="minorHAnsi" w:eastAsiaTheme="minorEastAsia" w:hAnsiTheme="minorHAnsi" w:cstheme="minorBidi"/>
      <w:i/>
      <w:iCs/>
      <w:color w:val="CC0000"/>
    </w:rPr>
  </w:style>
  <w:style w:type="character" w:customStyle="1" w:styleId="BulletinRubricChar">
    <w:name w:val="Bulletin Rubric Char"/>
    <w:basedOn w:val="DefaultParagraphFont"/>
    <w:link w:val="BulletinRubric"/>
    <w:rsid w:val="00130D74"/>
    <w:rPr>
      <w:rFonts w:eastAsiaTheme="minorEastAsia"/>
      <w:i/>
      <w:iCs/>
      <w:color w:val="CC0000"/>
      <w:sz w:val="24"/>
      <w:szCs w:val="24"/>
    </w:rPr>
  </w:style>
  <w:style w:type="paragraph" w:styleId="NormalWeb">
    <w:name w:val="Normal (Web)"/>
    <w:basedOn w:val="Normal"/>
    <w:uiPriority w:val="99"/>
    <w:unhideWhenUsed/>
    <w:rsid w:val="00130D74"/>
    <w:pPr>
      <w:spacing w:after="200" w:line="276" w:lineRule="auto"/>
    </w:pPr>
    <w:rPr>
      <w:rFonts w:eastAsiaTheme="minorHAnsi"/>
    </w:rPr>
  </w:style>
  <w:style w:type="character" w:styleId="Hyperlink">
    <w:name w:val="Hyperlink"/>
    <w:basedOn w:val="DefaultParagraphFont"/>
    <w:uiPriority w:val="99"/>
    <w:unhideWhenUsed/>
    <w:rsid w:val="00BA1B34"/>
    <w:rPr>
      <w:color w:val="0000FF"/>
      <w:u w:val="single"/>
    </w:rPr>
  </w:style>
  <w:style w:type="character" w:customStyle="1" w:styleId="x-el">
    <w:name w:val="x-el"/>
    <w:basedOn w:val="DefaultParagraphFont"/>
    <w:rsid w:val="00D949AA"/>
  </w:style>
  <w:style w:type="paragraph" w:styleId="Header">
    <w:name w:val="header"/>
    <w:basedOn w:val="Normal"/>
    <w:link w:val="HeaderChar"/>
    <w:uiPriority w:val="99"/>
    <w:unhideWhenUsed/>
    <w:rsid w:val="00B83F37"/>
    <w:pPr>
      <w:tabs>
        <w:tab w:val="center" w:pos="4680"/>
        <w:tab w:val="right" w:pos="9360"/>
      </w:tabs>
    </w:pPr>
  </w:style>
  <w:style w:type="character" w:customStyle="1" w:styleId="HeaderChar">
    <w:name w:val="Header Char"/>
    <w:basedOn w:val="DefaultParagraphFont"/>
    <w:link w:val="Header"/>
    <w:uiPriority w:val="99"/>
    <w:rsid w:val="00B83F37"/>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B83F37"/>
    <w:pPr>
      <w:tabs>
        <w:tab w:val="center" w:pos="4680"/>
        <w:tab w:val="right" w:pos="9360"/>
      </w:tabs>
    </w:pPr>
  </w:style>
  <w:style w:type="character" w:customStyle="1" w:styleId="FooterChar">
    <w:name w:val="Footer Char"/>
    <w:basedOn w:val="DefaultParagraphFont"/>
    <w:link w:val="Footer"/>
    <w:uiPriority w:val="99"/>
    <w:rsid w:val="00B83F37"/>
    <w:rPr>
      <w:rFonts w:ascii="Times New Roman" w:eastAsiaTheme="minorEastAsia" w:hAnsi="Times New Roman" w:cs="Times New Roman"/>
      <w:sz w:val="24"/>
      <w:szCs w:val="24"/>
    </w:rPr>
  </w:style>
  <w:style w:type="paragraph" w:customStyle="1" w:styleId="Default">
    <w:name w:val="Default"/>
    <w:rsid w:val="00BE408F"/>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052DE1"/>
    <w:rPr>
      <w:color w:val="605E5C"/>
      <w:shd w:val="clear" w:color="auto" w:fill="E1DFDD"/>
    </w:rPr>
  </w:style>
  <w:style w:type="character" w:styleId="FollowedHyperlink">
    <w:name w:val="FollowedHyperlink"/>
    <w:basedOn w:val="DefaultParagraphFont"/>
    <w:uiPriority w:val="99"/>
    <w:semiHidden/>
    <w:unhideWhenUsed/>
    <w:rsid w:val="00F83FE6"/>
    <w:rPr>
      <w:color w:val="954F72" w:themeColor="followedHyperlink"/>
      <w:u w:val="single"/>
    </w:rPr>
  </w:style>
  <w:style w:type="character" w:styleId="Strong">
    <w:name w:val="Strong"/>
    <w:basedOn w:val="DefaultParagraphFont"/>
    <w:uiPriority w:val="22"/>
    <w:qFormat/>
    <w:rsid w:val="00737491"/>
    <w:rPr>
      <w:b/>
      <w:bCs/>
    </w:rPr>
  </w:style>
  <w:style w:type="paragraph" w:styleId="ListParagraph">
    <w:name w:val="List Paragraph"/>
    <w:basedOn w:val="Normal"/>
    <w:uiPriority w:val="34"/>
    <w:qFormat/>
    <w:rsid w:val="00737491"/>
    <w:pPr>
      <w:ind w:left="720"/>
      <w:contextualSpacing/>
    </w:pPr>
    <w:rPr>
      <w:rFonts w:eastAsia="Times New Roman"/>
      <w:color w:val="000000"/>
      <w:kern w:val="28"/>
      <w:sz w:val="20"/>
      <w:szCs w:val="20"/>
    </w:rPr>
  </w:style>
  <w:style w:type="character" w:customStyle="1" w:styleId="apple-converted-space">
    <w:name w:val="apple-converted-space"/>
    <w:basedOn w:val="DefaultParagraphFont"/>
    <w:rsid w:val="00B47369"/>
  </w:style>
  <w:style w:type="paragraph" w:styleId="PlainText">
    <w:name w:val="Plain Text"/>
    <w:basedOn w:val="Normal"/>
    <w:link w:val="PlainTextChar"/>
    <w:uiPriority w:val="99"/>
    <w:semiHidden/>
    <w:unhideWhenUsed/>
    <w:rsid w:val="00812B40"/>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812B40"/>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8552">
      <w:bodyDiv w:val="1"/>
      <w:marLeft w:val="0"/>
      <w:marRight w:val="0"/>
      <w:marTop w:val="0"/>
      <w:marBottom w:val="0"/>
      <w:divBdr>
        <w:top w:val="none" w:sz="0" w:space="0" w:color="auto"/>
        <w:left w:val="none" w:sz="0" w:space="0" w:color="auto"/>
        <w:bottom w:val="none" w:sz="0" w:space="0" w:color="auto"/>
        <w:right w:val="none" w:sz="0" w:space="0" w:color="auto"/>
      </w:divBdr>
    </w:div>
    <w:div w:id="671298196">
      <w:bodyDiv w:val="1"/>
      <w:marLeft w:val="0"/>
      <w:marRight w:val="0"/>
      <w:marTop w:val="0"/>
      <w:marBottom w:val="0"/>
      <w:divBdr>
        <w:top w:val="none" w:sz="0" w:space="0" w:color="auto"/>
        <w:left w:val="none" w:sz="0" w:space="0" w:color="auto"/>
        <w:bottom w:val="none" w:sz="0" w:space="0" w:color="auto"/>
        <w:right w:val="none" w:sz="0" w:space="0" w:color="auto"/>
      </w:divBdr>
    </w:div>
    <w:div w:id="963120667">
      <w:bodyDiv w:val="1"/>
      <w:marLeft w:val="0"/>
      <w:marRight w:val="0"/>
      <w:marTop w:val="0"/>
      <w:marBottom w:val="0"/>
      <w:divBdr>
        <w:top w:val="none" w:sz="0" w:space="0" w:color="auto"/>
        <w:left w:val="none" w:sz="0" w:space="0" w:color="auto"/>
        <w:bottom w:val="none" w:sz="0" w:space="0" w:color="auto"/>
        <w:right w:val="none" w:sz="0" w:space="0" w:color="auto"/>
      </w:divBdr>
    </w:div>
    <w:div w:id="1040012065">
      <w:bodyDiv w:val="1"/>
      <w:marLeft w:val="0"/>
      <w:marRight w:val="0"/>
      <w:marTop w:val="0"/>
      <w:marBottom w:val="0"/>
      <w:divBdr>
        <w:top w:val="none" w:sz="0" w:space="0" w:color="auto"/>
        <w:left w:val="none" w:sz="0" w:space="0" w:color="auto"/>
        <w:bottom w:val="none" w:sz="0" w:space="0" w:color="auto"/>
        <w:right w:val="none" w:sz="0" w:space="0" w:color="auto"/>
      </w:divBdr>
    </w:div>
    <w:div w:id="1134255221">
      <w:bodyDiv w:val="1"/>
      <w:marLeft w:val="0"/>
      <w:marRight w:val="0"/>
      <w:marTop w:val="0"/>
      <w:marBottom w:val="0"/>
      <w:divBdr>
        <w:top w:val="none" w:sz="0" w:space="0" w:color="auto"/>
        <w:left w:val="none" w:sz="0" w:space="0" w:color="auto"/>
        <w:bottom w:val="none" w:sz="0" w:space="0" w:color="auto"/>
        <w:right w:val="none" w:sz="0" w:space="0" w:color="auto"/>
      </w:divBdr>
    </w:div>
    <w:div w:id="1266575759">
      <w:bodyDiv w:val="1"/>
      <w:marLeft w:val="0"/>
      <w:marRight w:val="0"/>
      <w:marTop w:val="0"/>
      <w:marBottom w:val="0"/>
      <w:divBdr>
        <w:top w:val="none" w:sz="0" w:space="0" w:color="auto"/>
        <w:left w:val="none" w:sz="0" w:space="0" w:color="auto"/>
        <w:bottom w:val="none" w:sz="0" w:space="0" w:color="auto"/>
        <w:right w:val="none" w:sz="0" w:space="0" w:color="auto"/>
      </w:divBdr>
      <w:divsChild>
        <w:div w:id="1177772439">
          <w:marLeft w:val="0"/>
          <w:marRight w:val="0"/>
          <w:marTop w:val="0"/>
          <w:marBottom w:val="0"/>
          <w:divBdr>
            <w:top w:val="none" w:sz="0" w:space="0" w:color="auto"/>
            <w:left w:val="none" w:sz="0" w:space="0" w:color="auto"/>
            <w:bottom w:val="none" w:sz="0" w:space="0" w:color="auto"/>
            <w:right w:val="none" w:sz="0" w:space="0" w:color="auto"/>
          </w:divBdr>
        </w:div>
        <w:div w:id="312372591">
          <w:marLeft w:val="0"/>
          <w:marRight w:val="0"/>
          <w:marTop w:val="0"/>
          <w:marBottom w:val="0"/>
          <w:divBdr>
            <w:top w:val="none" w:sz="0" w:space="0" w:color="auto"/>
            <w:left w:val="none" w:sz="0" w:space="0" w:color="auto"/>
            <w:bottom w:val="none" w:sz="0" w:space="0" w:color="auto"/>
            <w:right w:val="none" w:sz="0" w:space="0" w:color="auto"/>
          </w:divBdr>
        </w:div>
        <w:div w:id="1383213566">
          <w:marLeft w:val="0"/>
          <w:marRight w:val="0"/>
          <w:marTop w:val="0"/>
          <w:marBottom w:val="0"/>
          <w:divBdr>
            <w:top w:val="none" w:sz="0" w:space="0" w:color="auto"/>
            <w:left w:val="none" w:sz="0" w:space="0" w:color="auto"/>
            <w:bottom w:val="none" w:sz="0" w:space="0" w:color="auto"/>
            <w:right w:val="none" w:sz="0" w:space="0" w:color="auto"/>
          </w:divBdr>
        </w:div>
        <w:div w:id="1128173">
          <w:marLeft w:val="0"/>
          <w:marRight w:val="0"/>
          <w:marTop w:val="0"/>
          <w:marBottom w:val="0"/>
          <w:divBdr>
            <w:top w:val="none" w:sz="0" w:space="0" w:color="auto"/>
            <w:left w:val="none" w:sz="0" w:space="0" w:color="auto"/>
            <w:bottom w:val="none" w:sz="0" w:space="0" w:color="auto"/>
            <w:right w:val="none" w:sz="0" w:space="0" w:color="auto"/>
          </w:divBdr>
        </w:div>
      </w:divsChild>
    </w:div>
    <w:div w:id="1294212262">
      <w:bodyDiv w:val="1"/>
      <w:marLeft w:val="0"/>
      <w:marRight w:val="0"/>
      <w:marTop w:val="0"/>
      <w:marBottom w:val="0"/>
      <w:divBdr>
        <w:top w:val="none" w:sz="0" w:space="0" w:color="auto"/>
        <w:left w:val="none" w:sz="0" w:space="0" w:color="auto"/>
        <w:bottom w:val="none" w:sz="0" w:space="0" w:color="auto"/>
        <w:right w:val="none" w:sz="0" w:space="0" w:color="auto"/>
      </w:divBdr>
    </w:div>
    <w:div w:id="1321888664">
      <w:bodyDiv w:val="1"/>
      <w:marLeft w:val="0"/>
      <w:marRight w:val="0"/>
      <w:marTop w:val="0"/>
      <w:marBottom w:val="0"/>
      <w:divBdr>
        <w:top w:val="none" w:sz="0" w:space="0" w:color="auto"/>
        <w:left w:val="none" w:sz="0" w:space="0" w:color="auto"/>
        <w:bottom w:val="none" w:sz="0" w:space="0" w:color="auto"/>
        <w:right w:val="none" w:sz="0" w:space="0" w:color="auto"/>
      </w:divBdr>
    </w:div>
    <w:div w:id="1559702079">
      <w:bodyDiv w:val="1"/>
      <w:marLeft w:val="0"/>
      <w:marRight w:val="0"/>
      <w:marTop w:val="0"/>
      <w:marBottom w:val="0"/>
      <w:divBdr>
        <w:top w:val="none" w:sz="0" w:space="0" w:color="auto"/>
        <w:left w:val="none" w:sz="0" w:space="0" w:color="auto"/>
        <w:bottom w:val="none" w:sz="0" w:space="0" w:color="auto"/>
        <w:right w:val="none" w:sz="0" w:space="0" w:color="auto"/>
      </w:divBdr>
    </w:div>
    <w:div w:id="1564948734">
      <w:bodyDiv w:val="1"/>
      <w:marLeft w:val="0"/>
      <w:marRight w:val="0"/>
      <w:marTop w:val="0"/>
      <w:marBottom w:val="0"/>
      <w:divBdr>
        <w:top w:val="none" w:sz="0" w:space="0" w:color="auto"/>
        <w:left w:val="none" w:sz="0" w:space="0" w:color="auto"/>
        <w:bottom w:val="none" w:sz="0" w:space="0" w:color="auto"/>
        <w:right w:val="none" w:sz="0" w:space="0" w:color="auto"/>
      </w:divBdr>
    </w:div>
    <w:div w:id="1928465636">
      <w:bodyDiv w:val="1"/>
      <w:marLeft w:val="0"/>
      <w:marRight w:val="0"/>
      <w:marTop w:val="0"/>
      <w:marBottom w:val="0"/>
      <w:divBdr>
        <w:top w:val="none" w:sz="0" w:space="0" w:color="auto"/>
        <w:left w:val="none" w:sz="0" w:space="0" w:color="auto"/>
        <w:bottom w:val="none" w:sz="0" w:space="0" w:color="auto"/>
        <w:right w:val="none" w:sz="0" w:space="0" w:color="auto"/>
      </w:divBdr>
    </w:div>
    <w:div w:id="1981183985">
      <w:bodyDiv w:val="1"/>
      <w:marLeft w:val="0"/>
      <w:marRight w:val="0"/>
      <w:marTop w:val="0"/>
      <w:marBottom w:val="0"/>
      <w:divBdr>
        <w:top w:val="none" w:sz="0" w:space="0" w:color="auto"/>
        <w:left w:val="none" w:sz="0" w:space="0" w:color="auto"/>
        <w:bottom w:val="none" w:sz="0" w:space="0" w:color="auto"/>
        <w:right w:val="none" w:sz="0" w:space="0" w:color="auto"/>
      </w:divBdr>
      <w:divsChild>
        <w:div w:id="112556111">
          <w:marLeft w:val="0"/>
          <w:marRight w:val="0"/>
          <w:marTop w:val="0"/>
          <w:marBottom w:val="0"/>
          <w:divBdr>
            <w:top w:val="none" w:sz="0" w:space="0" w:color="auto"/>
            <w:left w:val="none" w:sz="0" w:space="0" w:color="auto"/>
            <w:bottom w:val="none" w:sz="0" w:space="0" w:color="auto"/>
            <w:right w:val="none" w:sz="0" w:space="0" w:color="auto"/>
          </w:divBdr>
        </w:div>
        <w:div w:id="472451836">
          <w:marLeft w:val="0"/>
          <w:marRight w:val="0"/>
          <w:marTop w:val="0"/>
          <w:marBottom w:val="0"/>
          <w:divBdr>
            <w:top w:val="none" w:sz="0" w:space="0" w:color="auto"/>
            <w:left w:val="none" w:sz="0" w:space="0" w:color="auto"/>
            <w:bottom w:val="none" w:sz="0" w:space="0" w:color="auto"/>
            <w:right w:val="none" w:sz="0" w:space="0" w:color="auto"/>
          </w:divBdr>
        </w:div>
        <w:div w:id="1389647034">
          <w:marLeft w:val="0"/>
          <w:marRight w:val="0"/>
          <w:marTop w:val="0"/>
          <w:marBottom w:val="0"/>
          <w:divBdr>
            <w:top w:val="none" w:sz="0" w:space="0" w:color="auto"/>
            <w:left w:val="none" w:sz="0" w:space="0" w:color="auto"/>
            <w:bottom w:val="none" w:sz="0" w:space="0" w:color="auto"/>
            <w:right w:val="none" w:sz="0" w:space="0" w:color="auto"/>
          </w:divBdr>
        </w:div>
        <w:div w:id="1399131333">
          <w:marLeft w:val="0"/>
          <w:marRight w:val="0"/>
          <w:marTop w:val="0"/>
          <w:marBottom w:val="0"/>
          <w:divBdr>
            <w:top w:val="none" w:sz="0" w:space="0" w:color="auto"/>
            <w:left w:val="none" w:sz="0" w:space="0" w:color="auto"/>
            <w:bottom w:val="none" w:sz="0" w:space="0" w:color="auto"/>
            <w:right w:val="none" w:sz="0" w:space="0" w:color="auto"/>
          </w:divBdr>
        </w:div>
        <w:div w:id="1629697644">
          <w:marLeft w:val="0"/>
          <w:marRight w:val="0"/>
          <w:marTop w:val="0"/>
          <w:marBottom w:val="0"/>
          <w:divBdr>
            <w:top w:val="none" w:sz="0" w:space="0" w:color="auto"/>
            <w:left w:val="none" w:sz="0" w:space="0" w:color="auto"/>
            <w:bottom w:val="none" w:sz="0" w:space="0" w:color="auto"/>
            <w:right w:val="none" w:sz="0" w:space="0" w:color="auto"/>
          </w:divBdr>
        </w:div>
      </w:divsChild>
    </w:div>
    <w:div w:id="1988583178">
      <w:bodyDiv w:val="1"/>
      <w:marLeft w:val="0"/>
      <w:marRight w:val="0"/>
      <w:marTop w:val="0"/>
      <w:marBottom w:val="0"/>
      <w:divBdr>
        <w:top w:val="none" w:sz="0" w:space="0" w:color="auto"/>
        <w:left w:val="none" w:sz="0" w:space="0" w:color="auto"/>
        <w:bottom w:val="none" w:sz="0" w:space="0" w:color="auto"/>
        <w:right w:val="none" w:sz="0" w:space="0" w:color="auto"/>
      </w:divBdr>
      <w:divsChild>
        <w:div w:id="251817285">
          <w:marLeft w:val="0"/>
          <w:marRight w:val="0"/>
          <w:marTop w:val="0"/>
          <w:marBottom w:val="0"/>
          <w:divBdr>
            <w:top w:val="none" w:sz="0" w:space="0" w:color="auto"/>
            <w:left w:val="none" w:sz="0" w:space="0" w:color="auto"/>
            <w:bottom w:val="none" w:sz="0" w:space="0" w:color="auto"/>
            <w:right w:val="none" w:sz="0" w:space="0" w:color="auto"/>
          </w:divBdr>
        </w:div>
        <w:div w:id="703871849">
          <w:marLeft w:val="0"/>
          <w:marRight w:val="0"/>
          <w:marTop w:val="0"/>
          <w:marBottom w:val="0"/>
          <w:divBdr>
            <w:top w:val="none" w:sz="0" w:space="0" w:color="auto"/>
            <w:left w:val="none" w:sz="0" w:space="0" w:color="auto"/>
            <w:bottom w:val="none" w:sz="0" w:space="0" w:color="auto"/>
            <w:right w:val="none" w:sz="0" w:space="0" w:color="auto"/>
          </w:divBdr>
        </w:div>
        <w:div w:id="1215510883">
          <w:marLeft w:val="0"/>
          <w:marRight w:val="0"/>
          <w:marTop w:val="0"/>
          <w:marBottom w:val="0"/>
          <w:divBdr>
            <w:top w:val="none" w:sz="0" w:space="0" w:color="auto"/>
            <w:left w:val="none" w:sz="0" w:space="0" w:color="auto"/>
            <w:bottom w:val="none" w:sz="0" w:space="0" w:color="auto"/>
            <w:right w:val="none" w:sz="0" w:space="0" w:color="auto"/>
          </w:divBdr>
        </w:div>
        <w:div w:id="769011858">
          <w:marLeft w:val="0"/>
          <w:marRight w:val="0"/>
          <w:marTop w:val="0"/>
          <w:marBottom w:val="0"/>
          <w:divBdr>
            <w:top w:val="none" w:sz="0" w:space="0" w:color="auto"/>
            <w:left w:val="none" w:sz="0" w:space="0" w:color="auto"/>
            <w:bottom w:val="none" w:sz="0" w:space="0" w:color="auto"/>
            <w:right w:val="none" w:sz="0" w:space="0" w:color="auto"/>
          </w:divBdr>
        </w:div>
        <w:div w:id="1891065611">
          <w:marLeft w:val="0"/>
          <w:marRight w:val="0"/>
          <w:marTop w:val="0"/>
          <w:marBottom w:val="0"/>
          <w:divBdr>
            <w:top w:val="none" w:sz="0" w:space="0" w:color="auto"/>
            <w:left w:val="none" w:sz="0" w:space="0" w:color="auto"/>
            <w:bottom w:val="none" w:sz="0" w:space="0" w:color="auto"/>
            <w:right w:val="none" w:sz="0" w:space="0" w:color="auto"/>
          </w:divBdr>
        </w:div>
        <w:div w:id="1065493612">
          <w:marLeft w:val="0"/>
          <w:marRight w:val="0"/>
          <w:marTop w:val="0"/>
          <w:marBottom w:val="0"/>
          <w:divBdr>
            <w:top w:val="none" w:sz="0" w:space="0" w:color="auto"/>
            <w:left w:val="none" w:sz="0" w:space="0" w:color="auto"/>
            <w:bottom w:val="none" w:sz="0" w:space="0" w:color="auto"/>
            <w:right w:val="none" w:sz="0" w:space="0" w:color="auto"/>
          </w:divBdr>
        </w:div>
        <w:div w:id="1278290195">
          <w:marLeft w:val="0"/>
          <w:marRight w:val="0"/>
          <w:marTop w:val="0"/>
          <w:marBottom w:val="0"/>
          <w:divBdr>
            <w:top w:val="none" w:sz="0" w:space="0" w:color="auto"/>
            <w:left w:val="none" w:sz="0" w:space="0" w:color="auto"/>
            <w:bottom w:val="none" w:sz="0" w:space="0" w:color="auto"/>
            <w:right w:val="none" w:sz="0" w:space="0" w:color="auto"/>
          </w:divBdr>
        </w:div>
        <w:div w:id="1648972810">
          <w:marLeft w:val="0"/>
          <w:marRight w:val="0"/>
          <w:marTop w:val="0"/>
          <w:marBottom w:val="0"/>
          <w:divBdr>
            <w:top w:val="none" w:sz="0" w:space="0" w:color="auto"/>
            <w:left w:val="none" w:sz="0" w:space="0" w:color="auto"/>
            <w:bottom w:val="none" w:sz="0" w:space="0" w:color="auto"/>
            <w:right w:val="none" w:sz="0" w:space="0" w:color="auto"/>
          </w:divBdr>
        </w:div>
        <w:div w:id="430707761">
          <w:marLeft w:val="0"/>
          <w:marRight w:val="0"/>
          <w:marTop w:val="0"/>
          <w:marBottom w:val="0"/>
          <w:divBdr>
            <w:top w:val="none" w:sz="0" w:space="0" w:color="auto"/>
            <w:left w:val="none" w:sz="0" w:space="0" w:color="auto"/>
            <w:bottom w:val="none" w:sz="0" w:space="0" w:color="auto"/>
            <w:right w:val="none" w:sz="0" w:space="0" w:color="auto"/>
          </w:divBdr>
        </w:div>
        <w:div w:id="425149828">
          <w:marLeft w:val="0"/>
          <w:marRight w:val="0"/>
          <w:marTop w:val="0"/>
          <w:marBottom w:val="0"/>
          <w:divBdr>
            <w:top w:val="none" w:sz="0" w:space="0" w:color="auto"/>
            <w:left w:val="none" w:sz="0" w:space="0" w:color="auto"/>
            <w:bottom w:val="none" w:sz="0" w:space="0" w:color="auto"/>
            <w:right w:val="none" w:sz="0" w:space="0" w:color="auto"/>
          </w:divBdr>
        </w:div>
        <w:div w:id="209029874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irtable.com/shrkI6d0AjLBP7RWj" TargetMode="External"/><Relationship Id="rId5" Type="http://schemas.openxmlformats.org/officeDocument/2006/relationships/footnotes" Target="footnotes.xml"/><Relationship Id="rId10" Type="http://schemas.openxmlformats.org/officeDocument/2006/relationships/hyperlink" Target="https://airtable.com/shrkI6d0AjLBP7RWj"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812</Words>
  <Characters>463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ce Amlin</dc:creator>
  <cp:keywords/>
  <dc:description/>
  <cp:lastModifiedBy>Lorice Amlin</cp:lastModifiedBy>
  <cp:revision>23</cp:revision>
  <cp:lastPrinted>2022-01-26T18:06:00Z</cp:lastPrinted>
  <dcterms:created xsi:type="dcterms:W3CDTF">2022-01-05T03:00:00Z</dcterms:created>
  <dcterms:modified xsi:type="dcterms:W3CDTF">2022-01-26T18:16:00Z</dcterms:modified>
</cp:coreProperties>
</file>